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3</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e permettere in maniera sin troppo semplice di operare quasi chirurgicamente una tale estrapolazione di informazioni così da poterne evidenziare aspetti ora slegati dall’impresa narrativa, come nel caso delle opportunità offerte dagli approcci orientati al</w:t>
      </w:r>
      <w:r>
        <w:t xml:space="preserve"> </w:t>
      </w:r>
      <w:r>
        <w:rPr>
          <w:i/>
        </w:rPr>
        <w:t xml:space="preserve">distant reading</w:t>
      </w:r>
      <w:r>
        <w:rPr>
          <w:rStyle w:val="FootnoteReference"/>
        </w:rPr>
        <w:footnoteReference w:id="28"/>
      </w:r>
      <w:r>
        <w:t xml:space="preserve">,</w:t>
      </w:r>
      <w:r>
        <w:t xml:space="preserve"> </w:t>
      </w:r>
      <w:r>
        <w:t xml:space="preserve">oppure indagare, con un viatico di segni e simboli, le tracce stilistiche dell’autore ora nascosto dal lavoro letterario, avvalendosi dell’uso di indagini quantitative, verso una filologia attributiva assistita dagli strumenti digitali.</w:t>
      </w:r>
      <w:r>
        <w:br w:type="textWrapping"/>
      </w:r>
      <w:r>
        <w:t xml:space="preserve">Così un umanista digitale potrà estrarre un certo numero di informazioni che potranno essere poi processate, visualizzate, comparate, trasformate, passando da una realtà concreta quale, in ultima analisi, la sbavatura dell’inchiostro su una pagina del libro, ad una rappresentazione astratta e mediata dal computer di quegli stessi elementi informativi, in un incessante scambio di informazioni tra l’oggetto fisico e la sua rappresentazione digitale</w:t>
      </w:r>
      <w:r>
        <w:rPr>
          <w:rStyle w:val="FootnoteReference"/>
        </w:rPr>
        <w:footnoteReference w:id="29"/>
      </w:r>
      <w:r>
        <w:t xml:space="preserve">.</w:t>
      </w:r>
    </w:p>
    <w:p>
      <w:pPr>
        <w:pStyle w:val="BodyText"/>
      </w:pPr>
      <w:r>
        <w:t xml:space="preserve">Ma non solamente il modo di approcciare un testo ha conosciuto questo epocale cambio di paradigma. Non solo dunque gli strumenti, quanto l’oggetto stesso dell’indagine di studio conosce uno slittamento orizzontale delle sue definizioni. Cosa distingue e definisce un</w:t>
      </w:r>
      <w:r>
        <w:t xml:space="preserve"> </w:t>
      </w:r>
      <w:r>
        <w:rPr>
          <w:i/>
        </w:rPr>
        <w:t xml:space="preserve">testo</w:t>
      </w:r>
      <w:r>
        <w:t xml:space="preserve"> </w:t>
      </w:r>
      <w:r>
        <w:t xml:space="preserve">come una tipologia di informazione studiabile, riconoscibile rispetto ad altri, altrettanto possibili? Notevole è il numero di studi che iniziano ad interfacciare prodotti del mondo digitale quale strumento nativo di ricerca: così emergono le analisi linguistiche dei</w:t>
      </w:r>
      <w:r>
        <w:t xml:space="preserve"> </w:t>
      </w:r>
      <w:r>
        <w:rPr>
          <w:i/>
        </w:rPr>
        <w:t xml:space="preserve">post</w:t>
      </w:r>
      <w:r>
        <w:t xml:space="preserve"> </w:t>
      </w:r>
      <w:r>
        <w:t xml:space="preserve">sui social network, si aprono le analogie tra reti sociali digitali e analogiche, si comparano i comportamenti sulle piattaforme virtuali con quelli dell’esperienza quotidiana. In tale maniera possiamo pensare a queste tecnologie non come un mero strumento utile per applicazioni con finalità statistiche e quantitative, quanto ad una integrale opera di allargamento dell’universo del conoscibile in tutte le sue forme costituenti, come spazio complanare di interessi a quelli ben sperimentati</w:t>
      </w:r>
      <w:r>
        <w:rPr>
          <w:rStyle w:val="FootnoteReference"/>
        </w:rPr>
        <w:footnoteReference w:id="30"/>
      </w:r>
      <w:r>
        <w:t xml:space="preserve">.</w:t>
      </w:r>
    </w:p>
    <w:p>
      <w:pPr>
        <w:pStyle w:val="BodyText"/>
      </w:pPr>
      <w:r>
        <w:t xml:space="preserve">La domanda iniziale, che dà il titolo a questo mio breve contributo, vorrebbe dunque focalizzarsi su un punto che potrebbe essere centrale in questa analisi: c’è una possibilità attuale e non reazionaria che permetta di pensare ad una disciplina, quale quella degli studi umanistici, che non sia al contempo basata su mezzi informatici, computazionali o digitali?</w:t>
      </w:r>
      <w:r>
        <w:t xml:space="preserve"> </w:t>
      </w:r>
      <w:r>
        <w:t xml:space="preserve">Credo</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32" w:name="archivio"/>
      <w:r>
        <w:t xml:space="preserve">Archivio</w:t>
      </w:r>
      <w:bookmarkEnd w:id="32"/>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w:t>
      </w:r>
      <w:r>
        <w:t xml:space="preserve"> </w:t>
      </w:r>
      <w:r>
        <w:rPr>
          <w:i/>
        </w:rPr>
        <w:t xml:space="preserve">archivi</w:t>
      </w:r>
      <w:r>
        <w:t xml:space="preserve"> </w:t>
      </w:r>
      <w:r>
        <w:t xml:space="preserve">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 ``luogo" 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33" w:name="bibliografia-consultata"/>
      <w:r>
        <w:t xml:space="preserve">Bibliografia consultata</w:t>
      </w:r>
      <w:bookmarkEnd w:id="33"/>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34" w:name="bibliografia-consigliata"/>
      <w:r>
        <w:t xml:space="preserve">Bibliografia consigliata</w:t>
      </w:r>
      <w:bookmarkEnd w:id="34"/>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35" w:name="sitografia"/>
      <w:r>
        <w:t xml:space="preserve">Sitografia</w:t>
      </w:r>
      <w:bookmarkEnd w:id="35"/>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36">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37">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38">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9" w:name="ascii"/>
      <w:r>
        <w:t xml:space="preserve">ASCII</w:t>
      </w:r>
      <w:bookmarkEnd w:id="39"/>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40" w:name="bibliografia-consultata-1"/>
      <w:r>
        <w:t xml:space="preserve">Bibliografia consultata</w:t>
      </w:r>
      <w:bookmarkEnd w:id="40"/>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41" w:name="beta-code"/>
      <w:r>
        <w:t xml:space="preserve">Beta code</w:t>
      </w:r>
      <w:bookmarkEnd w:id="41"/>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 ’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42" w:name="bibliografia-consultata-2"/>
      <w:r>
        <w:t xml:space="preserve">Bibliografia consultata</w:t>
      </w:r>
      <w:bookmarkEnd w:id="42"/>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43">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44" w:name="sitografia-1"/>
      <w:r>
        <w:t xml:space="preserve">Sitografia</w:t>
      </w:r>
      <w:bookmarkEnd w:id="44"/>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45">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46">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7">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48">
        <w:r>
          <w:rPr>
            <w:rStyle w:val="Hyperlink"/>
          </w:rPr>
          <w:t xml:space="preserve">https://papyri.info/docs/ddbdp</w:t>
        </w:r>
      </w:hyperlink>
    </w:p>
    <w:p>
      <w:pPr>
        <w:pStyle w:val="BodyText"/>
      </w:pPr>
      <w:r>
        <w:rPr>
          <w:i/>
        </w:rPr>
        <w:t xml:space="preserve">Greek Beta code converter</w:t>
      </w:r>
      <w:r>
        <w:t xml:space="preserve">,</w:t>
      </w:r>
      <w:r>
        <w:t xml:space="preserve"> </w:t>
      </w:r>
      <w:hyperlink r:id="rId49">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50">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1">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52">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3">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54">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56">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7">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58">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9">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60" w:name="biblioteca-digitale"/>
      <w:r>
        <w:t xml:space="preserve">Biblioteca digitale</w:t>
      </w:r>
      <w:bookmarkEnd w:id="60"/>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w:t>
      </w:r>
      <w:r>
        <w:t xml:space="preserve">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 ``spazio" 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imbrigliare" 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61" w:name="bibliografia-consultata-3"/>
      <w:r>
        <w:t xml:space="preserve">Bibliografia consultata</w:t>
      </w:r>
      <w:bookmarkEnd w:id="61"/>
    </w:p>
    <w:p>
      <w:pPr>
        <w:pStyle w:val="FirstParagraph"/>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62">
        <w:r>
          <w:rPr>
            <w:rStyle w:val="Hyperlink"/>
          </w:rPr>
          <w:t xml:space="preserve">https://pdfs.semanticscholar.org/d0e6/90b74b3b9513d9d1f97cf366e31a3920a4bf.pdf</w:t>
        </w:r>
      </w:hyperlink>
    </w:p>
    <w:p>
      <w:pPr>
        <w:pStyle w:val="BodyText"/>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63">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64" w:name="bibliografia-consigliata-1"/>
      <w:r>
        <w:t xml:space="preserve">Bibliografia consigliata</w:t>
      </w:r>
      <w:bookmarkEnd w:id="64"/>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65">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66">
        <w:r>
          <w:rPr>
            <w:rStyle w:val="Hyperlink"/>
          </w:rPr>
          <w:t xml:space="preserve">http://digitalia.sbn.it/article/view/325/215</w:t>
        </w:r>
      </w:hyperlink>
    </w:p>
    <w:p>
      <w:pPr>
        <w:pStyle w:val="Heading2"/>
      </w:pPr>
      <w:bookmarkStart w:id="67" w:name="sitografia-2"/>
      <w:r>
        <w:t xml:space="preserve">Sitografia</w:t>
      </w:r>
      <w:bookmarkEnd w:id="67"/>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8">
        <w:r>
          <w:rPr>
            <w:rStyle w:val="Hyperlink"/>
          </w:rPr>
          <w:t xml:space="preserve">http://www.treccani.it/enciclopedia/biblioteca-digitale_(Enciclopedia-Italiana)</w:t>
        </w:r>
      </w:hyperlink>
      <w:r>
        <w:t xml:space="preserv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9">
        <w:r>
          <w:rPr>
            <w:rStyle w:val="Hyperlink"/>
          </w:rPr>
          <w:t xml:space="preserve">http://www.treccani.it/enciclopedia/biblioteca-virtuale\_%28XXI-Secolo%29</w:t>
        </w:r>
      </w:hyperlink>
      <w:r>
        <w:t xml:space="preserve">]</w:t>
      </w:r>
    </w:p>
    <w:p>
      <w:pPr>
        <w:pStyle w:val="BodyText"/>
      </w:pPr>
      <w:r>
        <w:rPr>
          <w:i/>
        </w:rPr>
        <w:t xml:space="preserve">BNCF - Biblioteca Nazionale Centrale di Firenze</w:t>
      </w:r>
      <w:r>
        <w:t xml:space="preserve">,</w:t>
      </w:r>
      <w:r>
        <w:t xml:space="preserve"> </w:t>
      </w:r>
      <w:hyperlink r:id="rId70">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71">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72">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73">
        <w:r>
          <w:rPr>
            <w:rStyle w:val="Hyperlink"/>
          </w:rPr>
          <w:t xml:space="preserve">http://www.iccu.sbn.it/upload/documenti/BDI-SDF.pdf</w:t>
        </w:r>
      </w:hyperlink>
      <w:r>
        <w:t xml:space="preserve"> </w:t>
      </w:r>
      <w:r>
        <w:t xml:space="preserve">(sezione prima);</w:t>
      </w:r>
      <w:r>
        <w:t xml:space="preserve"> </w:t>
      </w:r>
      <w:hyperlink r:id="rId74">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75" w:name="big-data"/>
      <w:r>
        <w:t xml:space="preserve">Big data</w:t>
      </w:r>
      <w:bookmarkEnd w:id="75"/>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w:t>
      </w:r>
      <w:r>
        <w:rPr>
          <w:i/>
        </w:rPr>
        <w:t xml:space="preserve">Oxford Dictionary</w:t>
      </w:r>
      <w:r>
        <w:t xml:space="preserve">,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76" w:name="browser"/>
      <w:r>
        <w:t xml:space="preserve">Browser</w:t>
      </w:r>
      <w:bookmarkEnd w:id="76"/>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77" w:name="sitografia-3"/>
      <w:r>
        <w:t xml:space="preserve">Sitografia</w:t>
      </w:r>
      <w:bookmarkEnd w:id="77"/>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78">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79">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80">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81" w:name="concordanze"/>
      <w:r>
        <w:t xml:space="preserve">Concordanze</w:t>
      </w:r>
      <w:bookmarkEnd w:id="81"/>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82" w:name="bibliografia-consigliata-2"/>
      <w:r>
        <w:t xml:space="preserve">Bibliografia consigliata</w:t>
      </w:r>
      <w:bookmarkEnd w:id="82"/>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83" w:name="sitografia-4"/>
      <w:r>
        <w:t xml:space="preserve">Sitografia</w:t>
      </w:r>
      <w:bookmarkEnd w:id="83"/>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84">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85">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86">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87" w:name="corpus"/>
      <w:r>
        <w:t xml:space="preserve">Corpus</w:t>
      </w:r>
      <w:bookmarkEnd w:id="87"/>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8" w:name="crowdsourcing"/>
      <w:r>
        <w:t xml:space="preserve">Crowdsourcing</w:t>
      </w:r>
      <w:bookmarkEnd w:id="88"/>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89" w:name="bibliografia-consigliata-3"/>
      <w:r>
        <w:t xml:space="preserve">Bibliografia consigliata</w:t>
      </w:r>
      <w:bookmarkEnd w:id="89"/>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90">
        <w:r>
          <w:rPr>
            <w:rStyle w:val="Hyperlink"/>
          </w:rPr>
          <w:t xml:space="preserve">http://discovery.ucl.ac.uk/1447269/1/MTerras\_Crowdsourcing%20in%20Digital%20Humanities\_Final.pdf</w:t>
        </w:r>
      </w:hyperlink>
    </w:p>
    <w:p>
      <w:pPr>
        <w:pStyle w:val="Heading2"/>
      </w:pPr>
      <w:bookmarkStart w:id="91" w:name="sitografia-5"/>
      <w:r>
        <w:t xml:space="preserve">Sitografia</w:t>
      </w:r>
      <w:bookmarkEnd w:id="91"/>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92">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93">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94">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95">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96">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97">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8" w:name="css"/>
      <w:r>
        <w:t xml:space="preserve">CSS</w:t>
      </w:r>
      <w:bookmarkEnd w:id="98"/>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99" w:name="bibliografia-consigliata-4"/>
      <w:r>
        <w:t xml:space="preserve">Bibliografia consigliata</w:t>
      </w:r>
      <w:bookmarkEnd w:id="99"/>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00" w:name="sitografia-6"/>
      <w:r>
        <w:t xml:space="preserve">Sitografia</w:t>
      </w:r>
      <w:bookmarkEnd w:id="100"/>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1">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02" w:name="data-visualization"/>
      <w:r>
        <w:t xml:space="preserve">Data visualization</w:t>
      </w:r>
      <w:bookmarkEnd w:id="102"/>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 ``parlanti".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103">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04">
        <w:r>
          <w:rPr>
            <w:rStyle w:val="Hyperlink"/>
          </w:rPr>
          <w:t xml:space="preserve">https://www.tacc.utexas.edu/research-development/tacc-projects/a-thousand-words</w:t>
        </w:r>
      </w:hyperlink>
      <w:r>
        <w:t xml:space="preserve">).</w:t>
      </w:r>
    </w:p>
    <w:p>
      <w:pPr>
        <w:pStyle w:val="Heading2"/>
      </w:pPr>
      <w:bookmarkStart w:id="105" w:name="bibliografia-consigliata-5"/>
      <w:r>
        <w:t xml:space="preserve">Bibliografia consigliata</w:t>
      </w:r>
      <w:bookmarkEnd w:id="105"/>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06" w:name="sitografia-7"/>
      <w:r>
        <w:t xml:space="preserve">Sitografia</w:t>
      </w:r>
      <w:bookmarkEnd w:id="106"/>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7">
        <w:r>
          <w:rPr>
            <w:rStyle w:val="Hyperlink"/>
          </w:rPr>
          <w:t xml:space="preserve">https://en.wikipedia.org/wiki/Data_visualization</w:t>
        </w:r>
      </w:hyperlink>
    </w:p>
    <w:p>
      <w:pPr>
        <w:pStyle w:val="BodyText"/>
      </w:pPr>
      <w:r>
        <w:t xml:space="preserve">*Mapping the Republic of Letters,</w:t>
      </w:r>
      <w:r>
        <w:t xml:space="preserve"> </w:t>
      </w:r>
      <w:hyperlink r:id="rId108">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09">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10">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11">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04">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12">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13">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14" w:name="database"/>
      <w:r>
        <w:t xml:space="preserve">Database</w:t>
      </w:r>
      <w:bookmarkEnd w:id="114"/>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15" w:name="digital-dark-age"/>
      <w:r>
        <w:t xml:space="preserve">Digital Dark Age</w:t>
      </w:r>
      <w:bookmarkEnd w:id="115"/>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 valorizzata 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16" w:name="bibliografia-consigliata-6"/>
      <w:r>
        <w:t xml:space="preserve">Bibliografia consigliata</w:t>
      </w:r>
      <w:bookmarkEnd w:id="116"/>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17">
        <w:r>
          <w:rPr>
            <w:rStyle w:val="Hyperlink"/>
          </w:rPr>
          <w:t xml:space="preserv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18" w:name="sitografia-8"/>
      <w:r>
        <w:t xml:space="preserve">Sitografia</w:t>
      </w:r>
      <w:bookmarkEnd w:id="118"/>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19">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20">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21">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22">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23">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24">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25">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26" w:name="digital-death"/>
      <w:r>
        <w:t xml:space="preserve">Digital Death</w:t>
      </w:r>
      <w:bookmarkEnd w:id="126"/>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27" w:name="doi"/>
      <w:r>
        <w:t xml:space="preserve">DOI</w:t>
      </w:r>
      <w:bookmarkEnd w:id="127"/>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28">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29" w:name="bibliografia-consigliata-7"/>
      <w:r>
        <w:t xml:space="preserve">Bibliografia consigliata</w:t>
      </w:r>
      <w:bookmarkEnd w:id="129"/>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30" w:name="sitografia-9"/>
      <w:r>
        <w:t xml:space="preserve">Sitografia</w:t>
      </w:r>
      <w:bookmarkEnd w:id="130"/>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1">
        <w:r>
          <w:rPr>
            <w:rStyle w:val="Hyperlink"/>
          </w:rPr>
          <w:t xml:space="preserve">https://it.wikipedia.org/wiki/Digital_object_identifier</w:t>
        </w:r>
      </w:hyperlink>
    </w:p>
    <w:p>
      <w:pPr>
        <w:pStyle w:val="BodyText"/>
      </w:pPr>
      <w:r>
        <w:rPr>
          <w:i/>
        </w:rPr>
        <w:t xml:space="preserve">DOI. Un código esencial para citas bibliográficas y búsquedas científicas</w:t>
      </w:r>
      <w:r>
        <w:t xml:space="preserve">,</w:t>
      </w:r>
      <w:r>
        <w:t xml:space="preserve"> </w:t>
      </w:r>
      <w:hyperlink r:id="rId132">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33">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34">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35">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36" w:name="dtd"/>
      <w:r>
        <w:t xml:space="preserve">DTD</w:t>
      </w:r>
      <w:bookmarkEnd w:id="136"/>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37" w:name="bibliografia-consigliata-8"/>
      <w:r>
        <w:t xml:space="preserve">Bibliografia consigliata</w:t>
      </w:r>
      <w:bookmarkEnd w:id="137"/>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138" w:name="sitografia-10"/>
      <w:r>
        <w:t xml:space="preserve">Sitografia</w:t>
      </w:r>
      <w:bookmarkEnd w:id="138"/>
    </w:p>
    <w:p>
      <w:pPr>
        <w:pStyle w:val="FirstParagraph"/>
      </w:pPr>
      <w:r>
        <w:rPr>
          <w:i/>
        </w:rPr>
        <w:t xml:space="preserve">W3 School, DTD Entities</w:t>
      </w:r>
      <w:r>
        <w:t xml:space="preserve"> </w:t>
      </w:r>
      <w:hyperlink r:id="rId139">
        <w:r>
          <w:rPr>
            <w:rStyle w:val="Hyperlink"/>
          </w:rPr>
          <w:t xml:space="preserve">https://www.w3schools.com/xml/xml_dtd_entities.asp</w:t>
        </w:r>
      </w:hyperlink>
    </w:p>
    <w:p>
      <w:pPr>
        <w:pStyle w:val="BodyText"/>
      </w:pPr>
      <w:r>
        <w:rPr>
          <w:i/>
        </w:rPr>
        <w:t xml:space="preserve">Notation Declarations</w:t>
      </w:r>
      <w:r>
        <w:t xml:space="preserve">, in</w:t>
      </w:r>
      <w:r>
        <w:t xml:space="preserve"> </w:t>
      </w:r>
      <w:r>
        <w:rPr>
          <w:i/>
        </w:rPr>
        <w:t xml:space="preserve">XML Recomendations</w:t>
      </w:r>
      <w:r>
        <w:t xml:space="preserve">, W3, 2008</w:t>
      </w:r>
      <w:r>
        <w:t xml:space="preserve"> </w:t>
      </w:r>
      <w:hyperlink r:id="rId140">
        <w:r>
          <w:rPr>
            <w:rStyle w:val="Hyperlink"/>
          </w:rPr>
          <w:t xml:space="preserve">https://www.w3.org/TR/REC-xml/#Notation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41" w:name="ead"/>
      <w:r>
        <w:t xml:space="preserve">EAD</w:t>
      </w:r>
      <w:bookmarkEnd w:id="141"/>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t xml:space="preserve">dell’Encoded Archival Context - Corporate bodies, Persons, and</w:t>
      </w:r>
      <w:r>
        <w:t xml:space="preserve"> </w:t>
      </w:r>
      <w:r>
        <w:t xml:space="preserve">Families (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42" w:name="bibliografia-consigliata-9"/>
      <w:r>
        <w:t xml:space="preserve">Bibliografia consigliata</w:t>
      </w:r>
      <w:bookmarkEnd w:id="142"/>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43" w:name="sitografia-11"/>
      <w:r>
        <w:t xml:space="preserve">Sitografia</w:t>
      </w:r>
      <w:bookmarkEnd w:id="143"/>
    </w:p>
    <w:p>
      <w:pPr>
        <w:pStyle w:val="FirstParagraph"/>
      </w:pPr>
      <w:r>
        <w:rPr>
          <w:i/>
        </w:rPr>
        <w:t xml:space="preserve">EAD - Encoded Archival Description</w:t>
      </w:r>
      <w:r>
        <w:t xml:space="preserve"> </w:t>
      </w:r>
      <w:r>
        <w:t xml:space="preserve">(official site),</w:t>
      </w:r>
      <w:r>
        <w:t xml:space="preserve"> </w:t>
      </w:r>
      <w:hyperlink r:id="rId144">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45">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46" w:name="feed-rss"/>
      <w:r>
        <w:t xml:space="preserve">Feed RSS</w:t>
      </w:r>
      <w:bookmarkEnd w:id="146"/>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 ``web feed".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47" w:name="sitografia-12"/>
      <w:r>
        <w:t xml:space="preserve">Sitografia</w:t>
      </w:r>
      <w:bookmarkEnd w:id="147"/>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78">
        <w:r>
          <w:rPr>
            <w:rStyle w:val="Hyperlink"/>
          </w:rPr>
          <w:t xml:space="preserve">https://techterms.com</w:t>
        </w:r>
      </w:hyperlink>
    </w:p>
    <w:p>
      <w:pPr>
        <w:pStyle w:val="BodyText"/>
      </w:pPr>
      <w:r>
        <w:rPr>
          <w:i/>
        </w:rPr>
        <w:t xml:space="preserve">RSS Advisory Board</w:t>
      </w:r>
      <w:r>
        <w:t xml:space="preserve">,</w:t>
      </w:r>
      <w:r>
        <w:t xml:space="preserve"> </w:t>
      </w:r>
      <w:hyperlink r:id="rId148">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49">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50" w:name="filologia-digitale"/>
      <w:r>
        <w:t xml:space="preserve">Filologia digitale</w:t>
      </w:r>
      <w:bookmarkEnd w:id="150"/>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 ``conciliante", asserendo che «we might call ``digital</w:t>
      </w:r>
      <w:r>
        <w:t xml:space="preserve"> </w:t>
      </w:r>
      <w:r>
        <w:t xml:space="preserve">philology" 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 elastica 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 ``dinamismo" 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digitalizzazione 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 interpretazion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51" w:name="bibliografia-consigliata-10"/>
      <w:r>
        <w:t xml:space="preserve">Bibliografia consigliata</w:t>
      </w:r>
      <w:bookmarkEnd w:id="151"/>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52">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53">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54">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55" w:name="sitografia-13"/>
      <w:r>
        <w:t xml:space="preserve">Sitografia</w:t>
      </w:r>
      <w:bookmarkEnd w:id="155"/>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56">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57">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58">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59">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60">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61">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62" w:name="ftp"/>
      <w:r>
        <w:t xml:space="preserve">FTP</w:t>
      </w:r>
      <w:bookmarkEnd w:id="162"/>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63" w:name="sitografia-14"/>
      <w:r>
        <w:t xml:space="preserve">Sitografia</w:t>
      </w:r>
      <w:bookmarkEnd w:id="163"/>
    </w:p>
    <w:p>
      <w:pPr>
        <w:pStyle w:val="FirstParagraph"/>
      </w:pPr>
      <w:r>
        <w:t xml:space="preserve">Poste J. - Reynolds J.,</w:t>
      </w:r>
      <w:r>
        <w:t xml:space="preserve"> </w:t>
      </w:r>
      <w:r>
        <w:rPr>
          <w:i/>
        </w:rPr>
        <w:t xml:space="preserve">FILE TRANSFERT PROTOCOL (FTP)</w:t>
      </w:r>
      <w:r>
        <w:t xml:space="preserve">,</w:t>
      </w:r>
      <w:r>
        <w:t xml:space="preserve"> </w:t>
      </w:r>
      <w:hyperlink r:id="rId164">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65" w:name="gold-open-access"/>
      <w:r>
        <w:t xml:space="preserve">Gold Open Access</w:t>
      </w:r>
      <w:bookmarkEnd w:id="165"/>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66" w:name="sitografia-15"/>
      <w:r>
        <w:t xml:space="preserve">Sitografia</w:t>
      </w:r>
      <w:bookmarkEnd w:id="166"/>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7">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8" w:name="green-open-access"/>
      <w:r>
        <w:t xml:space="preserve">Green Open Access</w:t>
      </w:r>
      <w:bookmarkEnd w:id="168"/>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69" w:name="sitografia-16"/>
      <w:r>
        <w:t xml:space="preserve">Sitografia</w:t>
      </w:r>
      <w:bookmarkEnd w:id="169"/>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0">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1" w:name="hidden-web"/>
      <w:r>
        <w:t xml:space="preserve">Hidden Web</w:t>
      </w:r>
      <w:bookmarkEnd w:id="171"/>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72" w:name="bibliografia-consigliata-11"/>
      <w:r>
        <w:t xml:space="preserve">Bibliografia consigliata</w:t>
      </w:r>
      <w:bookmarkEnd w:id="172"/>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73">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74">
        <w:r>
          <w:rPr>
            <w:rStyle w:val="Hyperlink"/>
          </w:rPr>
          <w:t xml:space="preserve">https://amslaurea.unibo.it/8456/1/wojtowicz_patryk_tesi.pdf</w:t>
        </w:r>
      </w:hyperlink>
    </w:p>
    <w:p>
      <w:pPr>
        <w:pStyle w:val="Heading2"/>
      </w:pPr>
      <w:bookmarkStart w:id="175" w:name="sitografia-17"/>
      <w:r>
        <w:t xml:space="preserve">Sitografia</w:t>
      </w:r>
      <w:bookmarkEnd w:id="175"/>
    </w:p>
    <w:p>
      <w:pPr>
        <w:pStyle w:val="FirstParagraph"/>
      </w:pPr>
      <w:r>
        <w:t xml:space="preserve">AaVv,</w:t>
      </w:r>
      <w:r>
        <w:t xml:space="preserve"> </w:t>
      </w:r>
      <w:r>
        <w:rPr>
          <w:i/>
        </w:rPr>
        <w:t xml:space="preserve">Below the Surface: exploring the Deep Web</w:t>
      </w:r>
      <w:r>
        <w:t xml:space="preserve">, 2015,</w:t>
      </w:r>
      <w:r>
        <w:t xml:space="preserve"> </w:t>
      </w:r>
      <w:hyperlink r:id="rId176">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77">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78">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79">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80">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1" w:name="html"/>
      <w:r>
        <w:t xml:space="preserve">HTML</w:t>
      </w:r>
      <w:bookmarkEnd w:id="181"/>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 ebbe inizio una sorta di ’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 ``corpo" 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82" w:name="bibliografia-consigliata-12"/>
      <w:r>
        <w:t xml:space="preserve">Bibliografia consigliata</w:t>
      </w:r>
      <w:bookmarkEnd w:id="182"/>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83" w:name="sitografia-18"/>
      <w:r>
        <w:t xml:space="preserve">Sitografia</w:t>
      </w:r>
      <w:bookmarkEnd w:id="183"/>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84">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85" w:name="informatica-umanistica"/>
      <w:r>
        <w:t xml:space="preserve">Informatica umanistica</w:t>
      </w:r>
      <w:bookmarkEnd w:id="185"/>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86">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87" w:name="bibliografia-consultata-4"/>
      <w:r>
        <w:t xml:space="preserve">Bibliografia consultata</w:t>
      </w:r>
      <w:bookmarkEnd w:id="187"/>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88" w:name="bibliografia-consigliata-13"/>
      <w:r>
        <w:t xml:space="preserve">Bibliografia consigliata</w:t>
      </w:r>
      <w:bookmarkEnd w:id="188"/>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89" w:name="sitografia-19"/>
      <w:r>
        <w:t xml:space="preserve">Sitografia</w:t>
      </w:r>
      <w:bookmarkEnd w:id="189"/>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90">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91">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92">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193">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194">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95">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96" w:name="interfaccia-utente-ui"/>
      <w:r>
        <w:t xml:space="preserve">Interfaccia utente (UI)</w:t>
      </w:r>
      <w:bookmarkEnd w:id="196"/>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197" w:name="sitografia-20"/>
      <w:r>
        <w:t xml:space="preserve">Sitografia</w:t>
      </w:r>
      <w:bookmarkEnd w:id="197"/>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78">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198">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99" w:name="machine-learning"/>
      <w:r>
        <w:t xml:space="preserve">Machine learning</w:t>
      </w:r>
      <w:bookmarkEnd w:id="199"/>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200">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201" w:name="bibliografia-consigliata-14"/>
      <w:r>
        <w:t xml:space="preserve">Bibliografia consigliata</w:t>
      </w:r>
      <w:bookmarkEnd w:id="201"/>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202" w:name="sitografia-21"/>
      <w:r>
        <w:t xml:space="preserve">Sitografia</w:t>
      </w:r>
      <w:bookmarkEnd w:id="202"/>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03">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204">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205">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206">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07">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8" w:name="markup"/>
      <w:r>
        <w:t xml:space="preserve">Markup</w:t>
      </w:r>
      <w:bookmarkEnd w:id="208"/>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9" w:name="metadato"/>
      <w:r>
        <w:t xml:space="preserve">Metadato</w:t>
      </w:r>
      <w:bookmarkEnd w:id="209"/>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10" w:name="bibliografia-consigliata-15"/>
      <w:r>
        <w:t xml:space="preserve">Bibliografia consigliata</w:t>
      </w:r>
      <w:bookmarkEnd w:id="210"/>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11" w:name="sitografia-22"/>
      <w:r>
        <w:t xml:space="preserve">Sitografia</w:t>
      </w:r>
      <w:bookmarkEnd w:id="211"/>
    </w:p>
    <w:p>
      <w:pPr>
        <w:pStyle w:val="FirstParagraph"/>
      </w:pPr>
      <w:r>
        <w:rPr>
          <w:i/>
        </w:rPr>
        <w:t xml:space="preserve">Data Dictionary for preservation Metadata</w:t>
      </w:r>
      <w:r>
        <w:t xml:space="preserve">, 3, 2015,</w:t>
      </w:r>
      <w:r>
        <w:t xml:space="preserve"> </w:t>
      </w:r>
      <w:hyperlink r:id="rId212">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13">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14">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15">
        <w:r>
          <w:rPr>
            <w:rStyle w:val="Hyperlink"/>
          </w:rPr>
          <w:t xml:space="preserve">http://www.iccu.sbn.it/upload/documenti/Manuale.pdf</w:t>
        </w:r>
      </w:hyperlink>
    </w:p>
    <w:p>
      <w:pPr>
        <w:pStyle w:val="BodyText"/>
      </w:pPr>
      <w:r>
        <w:rPr>
          <w:i/>
        </w:rPr>
        <w:t xml:space="preserve">Metadata Object Description Schema,</w:t>
      </w:r>
      <w:r>
        <w:t xml:space="preserve"> </w:t>
      </w:r>
      <w:hyperlink r:id="rId216">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17">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18" w:name="n-gramma"/>
      <w:r>
        <w:t xml:space="preserve">N-gramma</w:t>
      </w:r>
      <w:bookmarkEnd w:id="218"/>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 lavorando</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 ``peso" 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19" w:name="bibliografia-consigliata-16"/>
      <w:r>
        <w:t xml:space="preserve">Bibliografia consigliata</w:t>
      </w:r>
      <w:bookmarkEnd w:id="219"/>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20">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21">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22">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46">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23">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24">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25">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26">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27">
        <w:r>
          <w:rPr>
            <w:rStyle w:val="Hyperlink"/>
          </w:rPr>
          <w:t xml:space="preserve">http://www.griseldaonline.it/informatica/la-linguistica-computazionale-tamburini.html</w:t>
        </w:r>
      </w:hyperlink>
    </w:p>
    <w:p>
      <w:pPr>
        <w:pStyle w:val="Heading2"/>
      </w:pPr>
      <w:bookmarkStart w:id="228" w:name="sitografia-23"/>
      <w:r>
        <w:t xml:space="preserve">Sitografia</w:t>
      </w:r>
      <w:bookmarkEnd w:id="228"/>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9">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30">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1">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32">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3">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7">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34">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35" w:name="oggetto-digitale"/>
      <w:r>
        <w:t xml:space="preserve">Oggetto digitale</w:t>
      </w:r>
      <w:bookmarkEnd w:id="235"/>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 ``oggetto fisico", ``oggetto logico", ``oggetto concettuale", ``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36" w:name="bibliografia-consigliata-17"/>
      <w:r>
        <w:t xml:space="preserve">Bibliografia consigliata</w:t>
      </w:r>
      <w:bookmarkEnd w:id="236"/>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37" w:name="sitografia-24"/>
      <w:r>
        <w:t xml:space="preserve">Sitografia</w:t>
      </w:r>
      <w:bookmarkEnd w:id="237"/>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38">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15">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39" w:name="ontologia"/>
      <w:r>
        <w:t xml:space="preserve">Ontologia</w:t>
      </w:r>
      <w:bookmarkEnd w:id="239"/>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40" w:name="opac"/>
      <w:r>
        <w:t xml:space="preserve">OPAC</w:t>
      </w:r>
      <w:bookmarkEnd w:id="240"/>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41">
        <w:r>
          <w:rPr>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42">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43" w:name="bibliografia-consigliata-18"/>
      <w:r>
        <w:t xml:space="preserve">Bibliografia consigliata</w:t>
      </w:r>
      <w:bookmarkEnd w:id="243"/>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44" w:name="sitografia-25"/>
      <w:r>
        <w:t xml:space="preserve">Sitografia</w:t>
      </w:r>
      <w:bookmarkEnd w:id="244"/>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41">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42">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45">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46">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47">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48">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49" w:name="open-access"/>
      <w:r>
        <w:t xml:space="preserve">Open Access</w:t>
      </w:r>
      <w:bookmarkEnd w:id="249"/>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50" w:name="bibliografia-consigliata-19"/>
      <w:r>
        <w:t xml:space="preserve">Bibliografia consigliata</w:t>
      </w:r>
      <w:bookmarkEnd w:id="250"/>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51" w:name="sitografia-26"/>
      <w:r>
        <w:t xml:space="preserve">Sitografia</w:t>
      </w:r>
      <w:bookmarkEnd w:id="251"/>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52">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53" w:name="paratesto"/>
      <w:r>
        <w:t xml:space="preserve">Paratesto</w:t>
      </w:r>
      <w:bookmarkEnd w:id="253"/>
    </w:p>
    <w:p>
      <w:pPr>
        <w:pStyle w:val="FirstParagraph"/>
      </w:pPr>
      <w:r>
        <w:rPr>
          <w:b/>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b/>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b/>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b/>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54">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b/>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55" w:name="bibliografia-consigliata-20"/>
      <w:r>
        <w:t xml:space="preserve">Bibliografia consigliata</w:t>
      </w:r>
      <w:bookmarkEnd w:id="255"/>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56" w:name="sitografia-27"/>
      <w:r>
        <w:t xml:space="preserve">Sitografia</w:t>
      </w:r>
      <w:bookmarkEnd w:id="256"/>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57">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58">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59" w:name="php"/>
      <w:r>
        <w:t xml:space="preserve">PHP</w:t>
      </w:r>
      <w:bookmarkEnd w:id="259"/>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60">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61" w:name="public-history"/>
      <w:r>
        <w:t xml:space="preserve">Public History</w:t>
      </w:r>
      <w:bookmarkEnd w:id="261"/>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autorità condivisa",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rPr>
          <w:i/>
        </w:rPr>
        <w:t xml:space="preserve">Cantieri di Storia</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contesto" 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62" w:name="bibliografia-consultata-5"/>
      <w:r>
        <w:t xml:space="preserve">Bibliografia consultata</w:t>
      </w:r>
      <w:bookmarkEnd w:id="262"/>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63" w:name="bibliografia-consigliata-21"/>
      <w:r>
        <w:t xml:space="preserve">Bibliografia consigliata</w:t>
      </w:r>
      <w:bookmarkEnd w:id="263"/>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64" w:name="sitografia-28"/>
      <w:r>
        <w:t xml:space="preserve">Sitografia</w:t>
      </w:r>
      <w:bookmarkEnd w:id="264"/>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65">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66">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7" w:name="self-archiving"/>
      <w:r>
        <w:t xml:space="preserve">Self-archiving</w:t>
      </w:r>
      <w:bookmarkEnd w:id="267"/>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68">
        <w:r>
          <w:rPr>
            <w:rStyle w:val="Hyperlink"/>
          </w:rPr>
          <w:t xml:space="preserve">https://www.researchgate.net/about</w:t>
        </w:r>
      </w:hyperlink>
      <w:r>
        <w:t xml:space="preserve">)</w:t>
      </w:r>
      <w:r>
        <w:t xml:space="preserve"> </w:t>
      </w:r>
      <w:r>
        <w:t xml:space="preserve">e Academia.edu</w:t>
      </w:r>
      <w:r>
        <w:t xml:space="preserve"> </w:t>
      </w:r>
      <w:r>
        <w:t xml:space="preserve">(</w:t>
      </w:r>
      <w:hyperlink r:id="rId269">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70" w:name="bibliografia-consigliata-22"/>
      <w:r>
        <w:t xml:space="preserve">Bibliografia consigliata</w:t>
      </w:r>
      <w:bookmarkEnd w:id="270"/>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71" w:name="sitografia-29"/>
      <w:r>
        <w:t xml:space="preserve">Sitografia</w:t>
      </w:r>
      <w:bookmarkEnd w:id="271"/>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72">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73">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74">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75">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76">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77">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78">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79">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80">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81">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82">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83" w:name="sgml"/>
      <w:r>
        <w:t xml:space="preserve">SGML</w:t>
      </w:r>
      <w:bookmarkEnd w:id="283"/>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84" w:name="bibliografia-consigliata-23"/>
      <w:r>
        <w:t xml:space="preserve">Bibliografia consigliata</w:t>
      </w:r>
      <w:bookmarkEnd w:id="284"/>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85" w:name="sitografia-30"/>
      <w:r>
        <w:t xml:space="preserve">Sitografia</w:t>
      </w:r>
      <w:bookmarkEnd w:id="285"/>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86">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87">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88" w:name="tassonomia"/>
      <w:r>
        <w:t xml:space="preserve">Tassonomia</w:t>
      </w:r>
      <w:bookmarkEnd w:id="288"/>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89" w:name="bibliografia-consigliata-24"/>
      <w:r>
        <w:t xml:space="preserve">Bibliografia consigliata</w:t>
      </w:r>
      <w:bookmarkEnd w:id="289"/>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90" w:name="sitografia-31"/>
      <w:r>
        <w:t xml:space="preserve">Sitografia</w:t>
      </w:r>
      <w:bookmarkEnd w:id="290"/>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91">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292">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293">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294">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95">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296">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7" w:name="tei"/>
      <w:r>
        <w:t xml:space="preserve">TEI</w:t>
      </w:r>
      <w:bookmarkEnd w:id="297"/>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numPr>
          <w:numId w:val="1027"/>
          <w:ilvl w:val="0"/>
        </w:numPr>
      </w:pPr>
      <w:r>
        <w:rPr>
          <w:i/>
        </w:rPr>
        <w:t xml:space="preserve">&lt;titleStmt&gt;</w:t>
      </w:r>
      <w:r>
        <w:t xml:space="preserve"> </w:t>
      </w:r>
      <w:r>
        <w:t xml:space="preserve">in cui troviamo i riferimenti a titolo, autore e</w:t>
      </w:r>
      <w:r>
        <w:t xml:space="preserve"> </w:t>
      </w:r>
      <w:r>
        <w:t xml:space="preserve">responsabile della codifica.</w:t>
      </w:r>
    </w:p>
    <w:p>
      <w:pPr>
        <w:numPr>
          <w:numId w:val="1027"/>
          <w:ilvl w:val="0"/>
        </w:numPr>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numPr>
          <w:numId w:val="1027"/>
          <w:ilvl w:val="0"/>
        </w:numPr>
      </w:pPr>
      <w:r>
        <w:rPr>
          <w:i/>
        </w:rPr>
        <w:t xml:space="preserve">&lt;extent&gt;</w:t>
      </w:r>
      <w:r>
        <w:t xml:space="preserve"> </w:t>
      </w:r>
      <w:r>
        <w:t xml:space="preserve">descrive quanto pesa il file in</w:t>
      </w:r>
      <w:r>
        <w:t xml:space="preserve"> </w:t>
      </w:r>
      <w:r>
        <w:rPr>
          <w:i/>
        </w:rPr>
        <w:t xml:space="preserve">bytes</w:t>
      </w:r>
      <w:r>
        <w:t xml:space="preserve">.</w:t>
      </w:r>
    </w:p>
    <w:p>
      <w:pPr>
        <w:numPr>
          <w:numId w:val="1027"/>
          <w:ilvl w:val="0"/>
        </w:numPr>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numPr>
          <w:numId w:val="1027"/>
          <w:ilvl w:val="0"/>
        </w:numPr>
      </w:pPr>
      <w:r>
        <w:rPr>
          <w:i/>
        </w:rPr>
        <w:t xml:space="preserve">&lt;seriesStmt&gt;</w:t>
      </w:r>
      <w:r>
        <w:t xml:space="preserve"> </w:t>
      </w:r>
      <w:r>
        <w:t xml:space="preserve">è un elemento non obbligatorio circa l’inclusione o</w:t>
      </w:r>
      <w:r>
        <w:t xml:space="preserve"> </w:t>
      </w:r>
      <w:r>
        <w:t xml:space="preserve">meno del volume in una serie.</w:t>
      </w:r>
    </w:p>
    <w:p>
      <w:pPr>
        <w:numPr>
          <w:numId w:val="1027"/>
          <w:ilvl w:val="0"/>
        </w:numPr>
      </w:pPr>
      <w:r>
        <w:rPr>
          <w:i/>
        </w:rPr>
        <w:t xml:space="preserve">&lt;noteStmt&gt;</w:t>
      </w:r>
      <w:r>
        <w:t xml:space="preserve"> </w:t>
      </w:r>
      <w:r>
        <w:t xml:space="preserve">contengono vari elementi</w:t>
      </w:r>
    </w:p>
    <w:p>
      <w:pPr>
        <w:numPr>
          <w:numId w:val="1027"/>
          <w:ilvl w:val="0"/>
        </w:numPr>
      </w:pPr>
      <w:r>
        <w:rPr>
          <w:i/>
        </w:rPr>
        <w:t xml:space="preserve">&lt;note&gt;</w:t>
      </w:r>
      <w:r>
        <w:t xml:space="preserve"> </w:t>
      </w:r>
      <w:r>
        <w:t xml:space="preserve">in cui vengono</w:t>
      </w:r>
      <w:r>
        <w:t xml:space="preserve"> </w:t>
      </w:r>
      <w:r>
        <w:t xml:space="preserve">specificate le varie annotazioni al testo.</w:t>
      </w:r>
    </w:p>
    <w:p>
      <w:pPr>
        <w:numPr>
          <w:numId w:val="1027"/>
          <w:ilvl w:val="0"/>
        </w:numPr>
      </w:pPr>
      <w:r>
        <w:rPr>
          <w:i/>
        </w:rPr>
        <w:t xml:space="preserve">&lt;sourceDesc&gt;</w:t>
      </w:r>
      <w:r>
        <w:t xml:space="preserve"> </w:t>
      </w:r>
      <w:r>
        <w:t xml:space="preserve">è un elemento obbligatorio che registra tutte le fonti</w:t>
      </w:r>
      <w:r>
        <w:t xml:space="preserve"> </w:t>
      </w:r>
      <w:r>
        <w:t xml:space="preserve">da cui il file digitale è derivato.</w:t>
      </w:r>
    </w:p>
    <w:p>
      <w:pPr>
        <w:numPr>
          <w:numId w:val="1027"/>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numPr>
          <w:numId w:val="1027"/>
          <w:ilvl w:val="0"/>
        </w:numPr>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numPr>
          <w:numId w:val="1027"/>
          <w:ilvl w:val="0"/>
        </w:numPr>
      </w:pPr>
      <w:r>
        <w:rPr>
          <w:i/>
        </w:rPr>
        <w:t xml:space="preserve">&lt;semplingDecl&gt;</w:t>
      </w:r>
      <w:r>
        <w:t xml:space="preserve"> </w:t>
      </w:r>
      <w:r>
        <w:t xml:space="preserve">contiene una spiegazione su metodi di codifica.</w:t>
      </w:r>
    </w:p>
    <w:p>
      <w:pPr>
        <w:numPr>
          <w:numId w:val="1027"/>
          <w:ilvl w:val="0"/>
        </w:numPr>
      </w:pPr>
      <w:r>
        <w:rPr>
          <w:i/>
        </w:rPr>
        <w:t xml:space="preserve">&lt;editorialDecl&gt;</w:t>
      </w:r>
      <w:r>
        <w:t xml:space="preserve"> </w:t>
      </w:r>
      <w:r>
        <w:t xml:space="preserve">descrive i principi editoriali e le pratiche</w:t>
      </w:r>
      <w:r>
        <w:t xml:space="preserve"> </w:t>
      </w:r>
      <w:r>
        <w:t xml:space="preserve">utilizzate durante la codifica.</w:t>
      </w:r>
    </w:p>
    <w:p>
      <w:pPr>
        <w:numPr>
          <w:numId w:val="1027"/>
          <w:ilvl w:val="0"/>
        </w:numPr>
      </w:pPr>
      <w:r>
        <w:rPr>
          <w:i/>
        </w:rPr>
        <w:t xml:space="preserve">&lt;tagsDecl&gt;</w:t>
      </w:r>
      <w:r>
        <w:t xml:space="preserve"> </w:t>
      </w:r>
      <w:r>
        <w:t xml:space="preserve">contiene informazioni circa la marcatura applicata ad un</w:t>
      </w:r>
      <w:r>
        <w:t xml:space="preserve"> </w:t>
      </w:r>
      <w:r>
        <w:t xml:space="preserve">documento SGML.</w:t>
      </w:r>
    </w:p>
    <w:p>
      <w:pPr>
        <w:numPr>
          <w:numId w:val="1027"/>
          <w:ilvl w:val="0"/>
        </w:numPr>
      </w:pPr>
      <w:r>
        <w:rPr>
          <w:i/>
        </w:rPr>
        <w:t xml:space="preserve">&lt;refsDecl&gt;</w:t>
      </w:r>
      <w:r>
        <w:t xml:space="preserve"> </w:t>
      </w:r>
      <w:r>
        <w:t xml:space="preserve">riassume i riferimenti usati durante la codifica.</w:t>
      </w:r>
    </w:p>
    <w:p>
      <w:pPr>
        <w:numPr>
          <w:numId w:val="1027"/>
          <w:ilvl w:val="0"/>
        </w:numPr>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numPr>
          <w:numId w:val="1027"/>
          <w:ilvl w:val="0"/>
        </w:numPr>
      </w:pPr>
      <w:r>
        <w:rPr>
          <w:i/>
        </w:rPr>
        <w:t xml:space="preserve">&lt;profileDesc&gt;</w:t>
      </w:r>
      <w:r>
        <w:t xml:space="preserve"> </w:t>
      </w:r>
      <w:r>
        <w:t xml:space="preserve">sottolinea gli aspetti non bibliografici, facendo quindi riferimento alla lingua e alle sottolingue utilizzate, a come è stato prodotto, ai partecipanti alla codifica e alle loro impostazioni.</w:t>
      </w:r>
    </w:p>
    <w:p>
      <w:pPr>
        <w:numPr>
          <w:numId w:val="1027"/>
          <w:ilvl w:val="0"/>
        </w:numPr>
      </w:pPr>
      <w:r>
        <w:rPr>
          <w:i/>
        </w:rPr>
        <w:t xml:space="preserve">&lt;creation&gt;</w:t>
      </w:r>
      <w:r>
        <w:t xml:space="preserve"> </w:t>
      </w:r>
      <w:r>
        <w:t xml:space="preserve">informa su come è stato creato il testo.</w:t>
      </w:r>
    </w:p>
    <w:p>
      <w:pPr>
        <w:numPr>
          <w:numId w:val="1027"/>
          <w:ilvl w:val="0"/>
        </w:numPr>
      </w:pPr>
      <w:r>
        <w:rPr>
          <w:i/>
        </w:rPr>
        <w:t xml:space="preserve">&lt;laugUsage&gt;</w:t>
      </w:r>
      <w:r>
        <w:t xml:space="preserve"> </w:t>
      </w:r>
      <w:r>
        <w:t xml:space="preserve">regista le lingue, le sottolingue, i dialetti, ecc</w:t>
      </w:r>
      <w:r>
        <w:t xml:space="preserve"> </w:t>
      </w:r>
      <w:r>
        <w:t xml:space="preserve">presentati all’interno del testo.</w:t>
      </w:r>
    </w:p>
    <w:p>
      <w:pPr>
        <w:numPr>
          <w:numId w:val="1027"/>
          <w:ilvl w:val="0"/>
        </w:numPr>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298" w:name="sitografia-32"/>
      <w:r>
        <w:t xml:space="preserve">Sitografia</w:t>
      </w:r>
      <w:bookmarkEnd w:id="298"/>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299">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300">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01" w:name="thesaurus"/>
      <w:r>
        <w:t xml:space="preserve">Thesaurus</w:t>
      </w:r>
      <w:bookmarkEnd w:id="301"/>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 ``strutturat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 ``migrazione" 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strutturato (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302" w:name="bibliografia-consigliata-25"/>
      <w:r>
        <w:t xml:space="preserve">Bibliografia consigliata</w:t>
      </w:r>
      <w:bookmarkEnd w:id="302"/>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303">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304">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305">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306">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07">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08">
        <w:r>
          <w:rPr>
            <w:rStyle w:val="Hyperlink"/>
          </w:rPr>
          <w:t xml:space="preserve">https://strathprints.strath.ac.uk/1896/1/strathprints001896.pdf</w:t>
        </w:r>
      </w:hyperlink>
    </w:p>
    <w:p>
      <w:pPr>
        <w:pStyle w:val="Heading2"/>
      </w:pPr>
      <w:bookmarkStart w:id="309" w:name="sitografia-33"/>
      <w:r>
        <w:t xml:space="preserve">Sitografia</w:t>
      </w:r>
      <w:bookmarkEnd w:id="309"/>
    </w:p>
    <w:p>
      <w:pPr>
        <w:pStyle w:val="FirstParagraph"/>
      </w:pPr>
      <w:r>
        <w:t xml:space="preserve">*</w:t>
      </w:r>
      <w:r>
        <w:rPr>
          <w:i/>
        </w:rPr>
        <w:t xml:space="preserve">Quick Guide to publishing a Thesaurus on the Semantic Web</w:t>
      </w:r>
      <w:r>
        <w:t xml:space="preserve">,</w:t>
      </w:r>
      <w:r>
        <w:t xml:space="preserve"> </w:t>
      </w:r>
      <w:hyperlink r:id="rId310">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11">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12">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34">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13">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14">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15">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16" w:name="web-semantico"/>
      <w:r>
        <w:t xml:space="preserve">Web Semantico</w:t>
      </w:r>
      <w:bookmarkEnd w:id="316"/>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17" w:name="bibliografia-consigliata-26"/>
      <w:r>
        <w:t xml:space="preserve">Bibliografia consigliata</w:t>
      </w:r>
      <w:bookmarkEnd w:id="317"/>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18" w:name="sitografia-34"/>
      <w:r>
        <w:t xml:space="preserve">Sitografia</w:t>
      </w:r>
      <w:bookmarkEnd w:id="318"/>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19">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20" w:name="xsl"/>
      <w:r>
        <w:t xml:space="preserve">XSL</w:t>
      </w:r>
      <w:bookmarkEnd w:id="320"/>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21" w:name="bibliografia-consigliata-27"/>
      <w:r>
        <w:t xml:space="preserve">Bibliografia consigliata</w:t>
      </w:r>
      <w:bookmarkEnd w:id="321"/>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22" w:name="sitografia-35"/>
      <w:r>
        <w:t xml:space="preserve">Sitografia</w:t>
      </w:r>
      <w:bookmarkEnd w:id="322"/>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1">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23" w:name="xml"/>
      <w:r>
        <w:t xml:space="preserve">XML</w:t>
      </w:r>
      <w:bookmarkEnd w:id="323"/>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24" w:name="bibliografia-consigliata-28"/>
      <w:r>
        <w:t xml:space="preserve">Bibliografia consigliata</w:t>
      </w:r>
      <w:bookmarkEnd w:id="324"/>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25" w:name="sitografia-36"/>
      <w:r>
        <w:t xml:space="preserve">Sitografia</w:t>
      </w:r>
      <w:bookmarkEnd w:id="325"/>
    </w:p>
    <w:p>
      <w:pPr>
        <w:pStyle w:val="FirstParagraph"/>
      </w:pPr>
      <w:r>
        <w:t xml:space="preserve">Sorato A.,</w:t>
      </w:r>
      <w:r>
        <w:t xml:space="preserve"> </w:t>
      </w:r>
      <w:r>
        <w:rPr>
          <w:i/>
        </w:rPr>
        <w:t xml:space="preserve">Linguaggi per la rete: XML</w:t>
      </w:r>
      <w:r>
        <w:t xml:space="preserve">,</w:t>
      </w:r>
      <w:r>
        <w:t xml:space="preserve"> </w:t>
      </w:r>
      <w:hyperlink r:id="rId326">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1">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 w:id="28">
    <w:p>
      <w:pPr>
        <w:pStyle w:val="FootnoteText"/>
      </w:pPr>
      <w:r>
        <w:rPr>
          <w:rStyle w:val="FootnoteReference"/>
        </w:rPr>
        <w:footnoteRef/>
      </w:r>
      <w:r>
        <w:t xml:space="preserve"> </w:t>
      </w:r>
      <w:r>
        <w:t xml:space="preserve">Si possono consigliare, a tale scopo, i lavori di Franco Moretti ed, in particolare: Moretti, F.,</w:t>
      </w:r>
      <w:r>
        <w:t xml:space="preserve"> </w:t>
      </w:r>
      <w:r>
        <w:rPr>
          <w:i/>
        </w:rPr>
        <w:t xml:space="preserve">Graphs, maps, trees: abstract models for a literary history</w:t>
      </w:r>
      <w:r>
        <w:t xml:space="preserve">, Londra-New York: Verso, 2005 e Moretti, F.,</w:t>
      </w:r>
      <w:r>
        <w:t xml:space="preserve"> </w:t>
      </w:r>
      <w:r>
        <w:rPr>
          <w:i/>
        </w:rPr>
        <w:t xml:space="preserve">Distant Reading</w:t>
      </w:r>
      <w:r>
        <w:t xml:space="preserve">, Londra: Verso, 2013.</w:t>
      </w:r>
    </w:p>
  </w:footnote>
  <w:footnote w:id="29">
    <w:p>
      <w:pPr>
        <w:pStyle w:val="FootnoteText"/>
      </w:pPr>
      <w:r>
        <w:rPr>
          <w:rStyle w:val="FootnoteReference"/>
        </w:rPr>
        <w:footnoteRef/>
      </w:r>
      <w:r>
        <w:t xml:space="preserve"> </w:t>
      </w:r>
      <w:r>
        <w:t xml:space="preserve">Si pensi anche al lavoro di Padre Roberto Busa, sostanziale precorritore di tali applicazioni, che dall’inizio degli anni ’50 del secolo scorso ebbe l’intuizione di utilizzare i primi calcolatori a schede perforate per allestire una lemmatizzazione integrale delle opere di Tommaso d’Aquino.</w:t>
      </w:r>
    </w:p>
  </w:footnote>
  <w:footnote w:id="30">
    <w:p>
      <w:pPr>
        <w:pStyle w:val="FootnoteText"/>
      </w:pPr>
      <w:r>
        <w:rPr>
          <w:rStyle w:val="FootnoteReference"/>
        </w:rPr>
        <w:footnoteRef/>
      </w:r>
      <w:r>
        <w:t xml:space="preserve"> </w:t>
      </w:r>
      <w:r>
        <w:t xml:space="preserve">Owens, T.,</w:t>
      </w:r>
      <w:r>
        <w:t xml:space="preserve"> </w:t>
      </w:r>
      <w:r>
        <w:rPr>
          <w:i/>
        </w:rPr>
        <w:t xml:space="preserve">Defining Data for Humanists: Text, Artifact, Information or Evidence?</w:t>
      </w:r>
      <w:r>
        <w:t xml:space="preserve">, in</w:t>
      </w:r>
      <w:r>
        <w:t xml:space="preserve"> </w:t>
      </w:r>
      <w:r>
        <w:rPr>
          <w:i/>
        </w:rPr>
        <w:t xml:space="preserve">Journal of Digital Humanities</w:t>
      </w:r>
      <w:r>
        <w:t xml:space="preserve">, Num.1 Vol.1,2011,</w:t>
      </w:r>
      <w:r>
        <w:t xml:space="preserve"> </w:t>
      </w:r>
      <w:hyperlink r:id="rId31">
        <w:r>
          <w:rPr>
            <w:rStyle w:val="Hyperlink"/>
          </w:rPr>
          <w:t xml:space="preserve">http://journalofdigitalhumanities.org/1-1/defining-data-for-humanists-by-trevor-owens/</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7" Target="http://apps.dri.ie/motif/docs/guidelines.pdf" TargetMode="External" /><Relationship Type="http://schemas.openxmlformats.org/officeDocument/2006/relationships/hyperlink" Id="rId170" Target="http://biblioteca.bo.cnr.it/index.php/it/open-access/pubblicare-oa/item/271-green-open-access" TargetMode="External" /><Relationship Type="http://schemas.openxmlformats.org/officeDocument/2006/relationships/hyperlink" Id="rId167" Target="http://biblioteca.bo.cnr.it/index.php/it/open-access/pubblicare-oa/item/272-gold-road" TargetMode="External" /><Relationship Type="http://schemas.openxmlformats.org/officeDocument/2006/relationships/hyperlink" Id="rId135" Target="http://biblioteche.unige.it/node/255" TargetMode="External" /><Relationship Type="http://schemas.openxmlformats.org/officeDocument/2006/relationships/hyperlink" Id="rId315" Target="http://boethius.music.indiana.edu/tml/" TargetMode="External" /><Relationship Type="http://schemas.openxmlformats.org/officeDocument/2006/relationships/hyperlink" Id="rId65" Target="http://bollettino.aib.it/article/view/8394/7498" TargetMode="External" /><Relationship Type="http://schemas.openxmlformats.org/officeDocument/2006/relationships/hyperlink" Id="rId66" Target="http://digitalia.sbn.it/article/view/325/215" TargetMode="External" /><Relationship Type="http://schemas.openxmlformats.org/officeDocument/2006/relationships/hyperlink" Id="rId90" Target="http://discovery.ucl.ac.uk/1447269/1/MTerras\_Crowdsourcing%20in%20Digital%20Humanities\_Final.pdf" TargetMode="External" /><Relationship Type="http://schemas.openxmlformats.org/officeDocument/2006/relationships/hyperlink" Id="rId84" Target="http://dizionari.corriere.it/dizionario_italiano/C/concordanza.shtml" TargetMode="External" /><Relationship Type="http://schemas.openxmlformats.org/officeDocument/2006/relationships/hyperlink" Id="rId43" Target="http://edizionicafoscari.unive.it/media/pdf/books/978-88-6969-183-6/978-88-6969-183-6_IhKmUbC.pdf" TargetMode="External" /><Relationship Type="http://schemas.openxmlformats.org/officeDocument/2006/relationships/hyperlink" Id="rId223" Target="http://eprints.bice.rm.cnr.it/17545/1/bookBoschetti2018.pdf" TargetMode="External" /><Relationship Type="http://schemas.openxmlformats.org/officeDocument/2006/relationships/hyperlink" Id="rId275" Target="http://eprints.rclis.org/4096/" TargetMode="External" /><Relationship Type="http://schemas.openxmlformats.org/officeDocument/2006/relationships/hyperlink" Id="rId160" Target="http://filologiadigitale-verona.it/wp-content/uploads/2017/04/Introduzione-alla-Filologia-Digitale-1.pdf" TargetMode="External" /><Relationship Type="http://schemas.openxmlformats.org/officeDocument/2006/relationships/hyperlink" Id="rId132"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04" Target="http://journals.lib.washington.edu/index.php/acro/article/view/12688/11192" TargetMode="External" /><Relationship Type="http://schemas.openxmlformats.org/officeDocument/2006/relationships/hyperlink" Id="rId153" Target="http://journals.openedition.org/laboratoireitalien/143" TargetMode="External" /><Relationship Type="http://schemas.openxmlformats.org/officeDocument/2006/relationships/hyperlink" Id="rId154" Target="http://journals.oregondigital.org/hsda/article/download/2991/2676" TargetMode="External" /><Relationship Type="http://schemas.openxmlformats.org/officeDocument/2006/relationships/hyperlink" Id="rId274" Target="http://opcit.eprints.org/feb19oa/brody-impact.pdf" TargetMode="External" /><Relationship Type="http://schemas.openxmlformats.org/officeDocument/2006/relationships/hyperlink" Id="rId80" Target="http://openbookproject.net/courses/intro2ict/web/web\_browsers.html" TargetMode="External" /><Relationship Type="http://schemas.openxmlformats.org/officeDocument/2006/relationships/hyperlink" Id="rId306" Target="http://redc.revistas.csic.es/index.php/redc/article/view/675/750" TargetMode="External" /><Relationship Type="http://schemas.openxmlformats.org/officeDocument/2006/relationships/hyperlink" Id="rId103" Target="http://republicofletters.stanford.edu/" TargetMode="External" /><Relationship Type="http://schemas.openxmlformats.org/officeDocument/2006/relationships/hyperlink" Id="rId108" Target="http://republicofletters.stanford.edu/index.html" TargetMode="External" /><Relationship Type="http://schemas.openxmlformats.org/officeDocument/2006/relationships/hyperlink" Id="rId125" Target="http://rimpa.com.au/assets/2015/09/eBook-Avoiding-the-digital-dark-age.pdf" TargetMode="External" /><Relationship Type="http://schemas.openxmlformats.org/officeDocument/2006/relationships/hyperlink" Id="rId58" Target="http://stephanus.tlg.uci.edu" TargetMode="External" /><Relationship Type="http://schemas.openxmlformats.org/officeDocument/2006/relationships/hyperlink" Id="rId234" Target="http://stephanus.tlg.uci.edu/" TargetMode="External" /><Relationship Type="http://schemas.openxmlformats.org/officeDocument/2006/relationships/hyperlink" Id="rId57" Target="http://stephanus.tlg.uci.edu/Iris/canon/csearch.jsp" TargetMode="External" /><Relationship Type="http://schemas.openxmlformats.org/officeDocument/2006/relationships/hyperlink" Id="rId70" Target="http://thes.bncf.firenze.sbn.it/termine.php?id=30683" TargetMode="External" /><Relationship Type="http://schemas.openxmlformats.org/officeDocument/2006/relationships/hyperlink" Id="rId260" Target="http://tlion.sns.it/" TargetMode="External" /><Relationship Type="http://schemas.openxmlformats.org/officeDocument/2006/relationships/hyperlink" Id="rId245" Target="http://www.aib.it/aib/sezioni/emr/bibtime/num-ii-1/gnoli.htm#nota1" TargetMode="External" /><Relationship Type="http://schemas.openxmlformats.org/officeDocument/2006/relationships/hyperlink" Id="rId241" Target="http://www.aib.it/progetti/opac-italiani/mai-ricerca-globale/" TargetMode="External" /><Relationship Type="http://schemas.openxmlformats.org/officeDocument/2006/relationships/hyperlink" Id="rId134" Target="http://www.aie.it/Portals/_default/Skede/Allegati/Skeda105-1466-2007.5.2/Medra%20brochure%20applicazioni%20IT.pdf" TargetMode="External" /><Relationship Type="http://schemas.openxmlformats.org/officeDocument/2006/relationships/hyperlink" Id="rId292" Target="http://www.andreaminini.com/seo/la-tassonomia-del-sito-web-nella-seo" TargetMode="External" /><Relationship Type="http://schemas.openxmlformats.org/officeDocument/2006/relationships/hyperlink" Id="rId180" Target="http://www.aofs.org/wp-content/uploads/2013/04/130925-What-is-the-Deep-Web.pdf" TargetMode="External" /><Relationship Type="http://schemas.openxmlformats.org/officeDocument/2006/relationships/hyperlink" Id="rId36" Target="http://www.archivi.beniculturali.it/index.php/abc-degli-archivi/glossario" TargetMode="External" /><Relationship Type="http://schemas.openxmlformats.org/officeDocument/2006/relationships/hyperlink" Id="rId161" Target="http://www.argonline.it/argo/argo-n-2/argo-n-2-\_-francesca-tomasi-nuove-frontiere-filologia" TargetMode="External" /><Relationship Type="http://schemas.openxmlformats.org/officeDocument/2006/relationships/hyperlink" Id="rId124" Target="http://www.ariadne.ac.uk/issue46/rusbridge/" TargetMode="External" /><Relationship Type="http://schemas.openxmlformats.org/officeDocument/2006/relationships/hyperlink" Id="rId238" Target="http://www.cdlib.org/gateways/technology/glossary.html?field=glossary&amp;action=search&amp;query=oac#d" TargetMode="External" /><Relationship Type="http://schemas.openxmlformats.org/officeDocument/2006/relationships/hyperlink" Id="rId217" Target="http://www.conservazionedigitale.org/wp/approfondimenti/depositi-di-conservazione/oais-reference-model" TargetMode="External" /><Relationship Type="http://schemas.openxmlformats.org/officeDocument/2006/relationships/hyperlink" Id="rId186" Target="http://www.corpusthomisticum.org/it/index.age" TargetMode="External" /><Relationship Type="http://schemas.openxmlformats.org/officeDocument/2006/relationships/hyperlink" Id="rId296" Target="http://www.datamanager.it/rivista/searching/il-valore-della-tassonomia-nella-ricerca-delle-informazioni/999/" TargetMode="External" /><Relationship Type="http://schemas.openxmlformats.org/officeDocument/2006/relationships/hyperlink" Id="rId159" Target="http://www.dfll.univr.it/documenti/Iniziativa/dall/dall639204.pdf" TargetMode="External" /><Relationship Type="http://schemas.openxmlformats.org/officeDocument/2006/relationships/hyperlink" Id="rId128" Target="http://www.doi.org/" TargetMode="External" /><Relationship Type="http://schemas.openxmlformats.org/officeDocument/2006/relationships/hyperlink" Id="rId326" Target="http://www.dsi.unive.it/~asorato/SlideXML/DTD.pdf" TargetMode="External" /><Relationship Type="http://schemas.openxmlformats.org/officeDocument/2006/relationships/hyperlink" Id="rId291" Target="http://www.editricesapienza.it/node/7688" TargetMode="External" /><Relationship Type="http://schemas.openxmlformats.org/officeDocument/2006/relationships/hyperlink" Id="rId257" Target="http://www.garzantilinguistica.it/ricerca/?q=paratesto" TargetMode="External" /><Relationship Type="http://schemas.openxmlformats.org/officeDocument/2006/relationships/hyperlink" Id="rId157" Target="http://www.griseldaonline.it/informatica/edizione-digitale-di-fonti-primarie.html" TargetMode="External" /><Relationship Type="http://schemas.openxmlformats.org/officeDocument/2006/relationships/hyperlink" Id="rId227" Target="http://www.griseldaonline.it/informatica/la-linguistica-computazionale-tamburini.html" TargetMode="External" /><Relationship Type="http://schemas.openxmlformats.org/officeDocument/2006/relationships/hyperlink" Id="rId145" Target="http://www.icar.beniculturali.it/index.php?id=52" TargetMode="External" /><Relationship Type="http://schemas.openxmlformats.org/officeDocument/2006/relationships/hyperlink" Id="rId213" Target="http://www.iccu.sbn.it/opencms/opencms/it/main/standard/metadati" TargetMode="External" /><Relationship Type="http://schemas.openxmlformats.org/officeDocument/2006/relationships/hyperlink" Id="rId74" Target="http://www.iccu.sbn.it/upload/documenti/BDI-SDF-Prog.pdf" TargetMode="External" /><Relationship Type="http://schemas.openxmlformats.org/officeDocument/2006/relationships/hyperlink" Id="rId73" Target="http://www.iccu.sbn.it/upload/documenti/BDI-SDF.pdf" TargetMode="External" /><Relationship Type="http://schemas.openxmlformats.org/officeDocument/2006/relationships/hyperlink" Id="rId215" Target="http://www.iccu.sbn.it/upload/documenti/Manuale.pdf" TargetMode="External" /><Relationship Type="http://schemas.openxmlformats.org/officeDocument/2006/relationships/hyperlink" Id="rId149" Target="http://www.intertwingly.net/wiki/pie/Rss20AndAtom10Compared" TargetMode="External" /><Relationship Type="http://schemas.openxmlformats.org/officeDocument/2006/relationships/hyperlink" Id="rId252" Target="http://www.iss.it/binary/bibl/cont/Suber.1110468892.pdf" TargetMode="External" /><Relationship Type="http://schemas.openxmlformats.org/officeDocument/2006/relationships/hyperlink" Id="rId144" Target="http://www.loc.gov/ead/index.html" TargetMode="External" /><Relationship Type="http://schemas.openxmlformats.org/officeDocument/2006/relationships/hyperlink" Id="rId214" Target="http://www.loc.gov/standards/mets/METSita.html" TargetMode="External" /><Relationship Type="http://schemas.openxmlformats.org/officeDocument/2006/relationships/hyperlink" Id="rId216" Target="http://www.loc.gov/standards/mods/" TargetMode="External" /><Relationship Type="http://schemas.openxmlformats.org/officeDocument/2006/relationships/hyperlink" Id="rId212" Target="http://www.loc.gov/standards/premis/v3/premis-3-0-final.pdf" TargetMode="External" /><Relationship Type="http://schemas.openxmlformats.org/officeDocument/2006/relationships/hyperlink" Id="rId37" Target="http://www.lombardiabeniculturali.it/archivi/glossario/" TargetMode="External" /><Relationship Type="http://schemas.openxmlformats.org/officeDocument/2006/relationships/hyperlink" Id="rId52" Target="http://www.perseus.tufts.edu/hopper" TargetMode="External" /><Relationship Type="http://schemas.openxmlformats.org/officeDocument/2006/relationships/hyperlink" Id="rId164" Target="http://www.rfc.altervista.org/rfctradotte/rfc959\_tradotta.txt" TargetMode="External" /><Relationship Type="http://schemas.openxmlformats.org/officeDocument/2006/relationships/hyperlink" Id="rId148" Target="http://www.rssboard.org/rss-specification#whatIsRss" TargetMode="External" /><Relationship Type="http://schemas.openxmlformats.org/officeDocument/2006/relationships/hyperlink" Id="rId286" Target="http://www.sgmlsource.com/history/G320-2094/G320-2094.html" TargetMode="External" /><Relationship Type="http://schemas.openxmlformats.org/officeDocument/2006/relationships/hyperlink" Id="rId287" Target="http://www.sil.org/sgml/sgml.html" TargetMode="External" /><Relationship Type="http://schemas.openxmlformats.org/officeDocument/2006/relationships/hyperlink" Id="rId300" Target="http://www.tei-c.org/Guidelines" TargetMode="External" /><Relationship Type="http://schemas.openxmlformats.org/officeDocument/2006/relationships/hyperlink" Id="rId54" Target="http://www.tlg.uci.edu/encoding" TargetMode="External" /><Relationship Type="http://schemas.openxmlformats.org/officeDocument/2006/relationships/hyperlink" Id="rId68" Target="http://www.treccani.it/enciclopedia/biblioteca-digitale_(Enciclopedia-Italiana)" TargetMode="External" /><Relationship Type="http://schemas.openxmlformats.org/officeDocument/2006/relationships/hyperlink" Id="rId69" Target="http://www.treccani.it/enciclopedia/biblioteca-virtuale\_%28XXI-Secolo%29" TargetMode="External" /><Relationship Type="http://schemas.openxmlformats.org/officeDocument/2006/relationships/hyperlink" Id="rId158" Target="http://www.treccani.it/enciclopedia/informatica-umanistica_(XXI-Secolo)" TargetMode="External" /><Relationship Type="http://schemas.openxmlformats.org/officeDocument/2006/relationships/hyperlink" Id="rId192" Target="http://www.treccani.it/enciclopedia/informatica/" TargetMode="External" /><Relationship Type="http://schemas.openxmlformats.org/officeDocument/2006/relationships/hyperlink" Id="rId122" Target="http://www.treccani.it/enciclopedia/obsolescenza-digitale_(Lessico-del-XXI-Secolo)/" TargetMode="External" /><Relationship Type="http://schemas.openxmlformats.org/officeDocument/2006/relationships/hyperlink" Id="rId294" Target="http://www.treccani.it/enciclopedia/tassonomia" TargetMode="External" /><Relationship Type="http://schemas.openxmlformats.org/officeDocument/2006/relationships/hyperlink" Id="rId311" Target="http://www.treccani.it/enciclopedia/thesaurus/" TargetMode="External" /><Relationship Type="http://schemas.openxmlformats.org/officeDocument/2006/relationships/hyperlink" Id="rId319" Target="http://www.treccani.it/enciclopedia/web-semantico_%28Lessico-del-XXI-Secolo%29/" TargetMode="External" /><Relationship Type="http://schemas.openxmlformats.org/officeDocument/2006/relationships/hyperlink" Id="rId230" Target="http://www.treccani.it/vocabolario/intertestualita" TargetMode="External" /><Relationship Type="http://schemas.openxmlformats.org/officeDocument/2006/relationships/hyperlink" Id="rId258" Target="http://www.treccani.it/vocabolario/paratesto" TargetMode="External" /><Relationship Type="http://schemas.openxmlformats.org/officeDocument/2006/relationships/hyperlink" Id="rId312" Target="http://www.treccani.it/vocabolario/thesaurus/" TargetMode="External" /><Relationship Type="http://schemas.openxmlformats.org/officeDocument/2006/relationships/hyperlink" Id="rId195" Target="http://www.treccani.it/vocabolario/umanistico/" TargetMode="External" /><Relationship Type="http://schemas.openxmlformats.org/officeDocument/2006/relationships/hyperlink" Id="rId184" Target="http://www.w3schools.com" TargetMode="External" /><Relationship Type="http://schemas.openxmlformats.org/officeDocument/2006/relationships/hyperlink" Id="rId101" Target="http://www.w3schools.com/" TargetMode="External" /><Relationship Type="http://schemas.openxmlformats.org/officeDocument/2006/relationships/hyperlink" Id="rId194" Target="http://www1.unipa.it/paolo.monella/lincei/files/where/strumenti_v2.0.pdf" TargetMode="External" /><Relationship Type="http://schemas.openxmlformats.org/officeDocument/2006/relationships/hyperlink" Id="rId63" Target="https://ac.els-cdn.com/S0306457398000582/1-s2.0-S0306457398000582-main.pdf?_tid=25a411f0-fe0b-11e7-9e69-00000aacb35d&amp;acdnat=1516471137_5866310621e56d197c1a9a06dce0917d" TargetMode="External" /><Relationship Type="http://schemas.openxmlformats.org/officeDocument/2006/relationships/hyperlink" Id="rId205" Target="https://ai.stanford.edu/~nilsson/MLBOOK.pdf" TargetMode="External" /><Relationship Type="http://schemas.openxmlformats.org/officeDocument/2006/relationships/hyperlink" Id="rId265" Target="https://aiph.hypotheses.org/3193" TargetMode="External" /><Relationship Type="http://schemas.openxmlformats.org/officeDocument/2006/relationships/hyperlink" Id="rId207" Target="https://amslaurea.unibo.it/7660/1/TESI_Marco_Stefenelli.pdf" TargetMode="External" /><Relationship Type="http://schemas.openxmlformats.org/officeDocument/2006/relationships/hyperlink" Id="rId174" Target="https://amslaurea.unibo.it/8456/1/wojtowicz_patryk_tesi.pdf" TargetMode="External" /><Relationship Type="http://schemas.openxmlformats.org/officeDocument/2006/relationships/hyperlink" Id="rId121" Target="https://archive.ifla.org/IV/ifla63/63kuny1.pdf" TargetMode="External" /><Relationship Type="http://schemas.openxmlformats.org/officeDocument/2006/relationships/hyperlink" Id="rId314" Target="https://archive.org/details/ThesaurusLinguaeLatinaeEpigraphicae" TargetMode="External" /><Relationship Type="http://schemas.openxmlformats.org/officeDocument/2006/relationships/hyperlink" Id="rId156" Target="https://boris.unibe.ch/43071/1/variants\_postprint.pdf" TargetMode="External" /><Relationship Type="http://schemas.openxmlformats.org/officeDocument/2006/relationships/hyperlink" Id="rId49" Target="https://chrome.google.com/webstore/detail/greek-beta-code-converter" TargetMode="External" /><Relationship Type="http://schemas.openxmlformats.org/officeDocument/2006/relationships/hyperlink" Id="rId226" Target="https://dl.acm.org/citation.cfm?id=2940332" TargetMode="External" /><Relationship Type="http://schemas.openxmlformats.org/officeDocument/2006/relationships/hyperlink" Id="rId176" Target="https://documents.trendmicro.com/assets/wp/wp_below_the_surface.pdf" TargetMode="External" /><Relationship Type="http://schemas.openxmlformats.org/officeDocument/2006/relationships/hyperlink" Id="rId266" Target="https://doi.org/10.7410/1287" TargetMode="External" /><Relationship Type="http://schemas.openxmlformats.org/officeDocument/2006/relationships/hyperlink" Id="rId277"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7" Target="https://en.wikipedia.org/wiki/Beta\_Code" TargetMode="External" /><Relationship Type="http://schemas.openxmlformats.org/officeDocument/2006/relationships/hyperlink" Id="rId85" Target="https://en.wikipedia.org/wiki/Concordance_(publishing)" TargetMode="External" /><Relationship Type="http://schemas.openxmlformats.org/officeDocument/2006/relationships/hyperlink" Id="rId107" Target="https://en.wikipedia.org/wiki/Data_visualization" TargetMode="External" /><Relationship Type="http://schemas.openxmlformats.org/officeDocument/2006/relationships/hyperlink" Id="rId229" Target="https://en.wikipedia.org/wiki/Google_Ngram_Viewer" TargetMode="External" /><Relationship Type="http://schemas.openxmlformats.org/officeDocument/2006/relationships/hyperlink" Id="rId231" Target="https://en.wikipedia.org/wiki/N-gram" TargetMode="External" /><Relationship Type="http://schemas.openxmlformats.org/officeDocument/2006/relationships/hyperlink" Id="rId51" Target="https://en.wikipedia.org/wiki/Packard\_Humanities\_Institute" TargetMode="External" /><Relationship Type="http://schemas.openxmlformats.org/officeDocument/2006/relationships/hyperlink" Id="rId53" Target="https://en.wikipedia.org/wiki/Perseus_Project" TargetMode="External" /><Relationship Type="http://schemas.openxmlformats.org/officeDocument/2006/relationships/hyperlink" Id="rId281" Target="https://en.wikipedia.org/wiki/Self-archiving" TargetMode="External" /><Relationship Type="http://schemas.openxmlformats.org/officeDocument/2006/relationships/hyperlink" Id="rId233" Target="https://en.wikipedia.org/wiki/Stop_words" TargetMode="External" /><Relationship Type="http://schemas.openxmlformats.org/officeDocument/2006/relationships/hyperlink" Id="rId55" Target="https://en.wikipedia.org/wiki/Thesaurus_Linguae_Graecae" TargetMode="External" /><Relationship Type="http://schemas.openxmlformats.org/officeDocument/2006/relationships/hyperlink" Id="rId282"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24" Target="https://fri.hypotheses.org/128" TargetMode="External" /><Relationship Type="http://schemas.openxmlformats.org/officeDocument/2006/relationships/hyperlink" Id="rId46" Target="https://fri.hypotheses.org/1391" TargetMode="External" /><Relationship Type="http://schemas.openxmlformats.org/officeDocument/2006/relationships/hyperlink" Id="rId222" Target="https://fri.hypotheses.org/915" TargetMode="External" /><Relationship Type="http://schemas.openxmlformats.org/officeDocument/2006/relationships/hyperlink" Id="rId45" Target="https://fri.hypotheses.org/glossario-di-informatica-umanistica" TargetMode="External" /><Relationship Type="http://schemas.openxmlformats.org/officeDocument/2006/relationships/hyperlink" Id="rId152" Target="https://infolet.it/files/2009/04/per\_rcicala4.pdf" TargetMode="External" /><Relationship Type="http://schemas.openxmlformats.org/officeDocument/2006/relationships/hyperlink" Id="rId305" Target="https://infoz.ffzg.hr/infuture/2009/papers/4-09%20Feldvari,%20Thesauri%20usage%20in%20information%20retrieval%20systems.pdf" TargetMode="External" /><Relationship Type="http://schemas.openxmlformats.org/officeDocument/2006/relationships/hyperlink" Id="rId203" Target="https://it.wikipedia.org/wiki/Apprendimento_automatico" TargetMode="External" /><Relationship Type="http://schemas.openxmlformats.org/officeDocument/2006/relationships/hyperlink" Id="rId273" Target="https://it.wikipedia.org/wiki/Autoarchiviazione" TargetMode="External" /><Relationship Type="http://schemas.openxmlformats.org/officeDocument/2006/relationships/hyperlink" Id="rId92" Target="https://it.wikipedia.org/wiki/Crowdsourcing" TargetMode="External" /><Relationship Type="http://schemas.openxmlformats.org/officeDocument/2006/relationships/hyperlink" Id="rId131" Target="https://it.wikipedia.org/wiki/Digital_object_identifier" TargetMode="External" /><Relationship Type="http://schemas.openxmlformats.org/officeDocument/2006/relationships/hyperlink" Id="rId254" Target="https://it.wikipedia.org/wiki/Editore" TargetMode="External" /><Relationship Type="http://schemas.openxmlformats.org/officeDocument/2006/relationships/hyperlink" Id="rId193" Target="https://it.wikipedia.org/wiki/Informatica_umanistica\" TargetMode="External" /><Relationship Type="http://schemas.openxmlformats.org/officeDocument/2006/relationships/hyperlink" Id="rId232" Target="https://it.wikipedia.org/wiki/N-gramma" TargetMode="External" /><Relationship Type="http://schemas.openxmlformats.org/officeDocument/2006/relationships/hyperlink" Id="rId246" Target="https://it.wikipedia.org/wiki/OPAC" TargetMode="External" /><Relationship Type="http://schemas.openxmlformats.org/officeDocument/2006/relationships/hyperlink" Id="rId123" Target="https://it.wikipedia.org/wiki/Obsolescenza_digitale" TargetMode="External" /><Relationship Type="http://schemas.openxmlformats.org/officeDocument/2006/relationships/hyperlink" Id="rId295" Target="https://it.wikipedia.org/wiki/Tassonomia" TargetMode="External" /><Relationship Type="http://schemas.openxmlformats.org/officeDocument/2006/relationships/hyperlink" Id="rId248" Target="https://it.wikipedia.org/wiki/Telnet" TargetMode="External" /><Relationship Type="http://schemas.openxmlformats.org/officeDocument/2006/relationships/hyperlink" Id="rId59" Target="https://it.wikipedia.org/wiki/Unicode" TargetMode="External" /><Relationship Type="http://schemas.openxmlformats.org/officeDocument/2006/relationships/hyperlink" Id="rId179" Target="https://it.wikipedia.org/wiki/Web_sommerso" TargetMode="External" /><Relationship Type="http://schemas.openxmlformats.org/officeDocument/2006/relationships/hyperlink" Id="rId95" Target="https://it.wikisource.org/wiki/Il_crowdsourcing_tra_necessit&#224;_di_coordinamento_e_perdita_di_controllo" TargetMode="External" /><Relationship Type="http://schemas.openxmlformats.org/officeDocument/2006/relationships/hyperlink" Id="rId278" Target="https://jcom.sissa.it/sites/default/files/documents/jcom0203%282003%29F03.pdf" TargetMode="External" /><Relationship Type="http://schemas.openxmlformats.org/officeDocument/2006/relationships/hyperlink" Id="rId119" Target="https://liswiki.org/wiki/Digital_Dark_Ages" TargetMode="External" /><Relationship Type="http://schemas.openxmlformats.org/officeDocument/2006/relationships/hyperlink" Id="rId191" Target="https://medium.com/@luigicatalani/informatica-umanistica-e-digital-humanities-ff57c44d68be" TargetMode="External" /><Relationship Type="http://schemas.openxmlformats.org/officeDocument/2006/relationships/hyperlink" Id="rId71" Target="https://old.diglib.org/about/dldefinition.htm" TargetMode="External" /><Relationship Type="http://schemas.openxmlformats.org/officeDocument/2006/relationships/hyperlink" Id="rId247" Target="https://opac.sbn.it/opacsbn/opac/iccu/informazioni.jsp" TargetMode="External" /><Relationship Type="http://schemas.openxmlformats.org/officeDocument/2006/relationships/hyperlink" Id="rId50" Target="https://packhum.org/" TargetMode="External" /><Relationship Type="http://schemas.openxmlformats.org/officeDocument/2006/relationships/hyperlink" Id="rId48" Target="https://papyri.info/docs/ddbdp" TargetMode="External" /><Relationship Type="http://schemas.openxmlformats.org/officeDocument/2006/relationships/hyperlink" Id="rId62" Target="https://pdfs.semanticscholar.org/d0e6/90b74b3b9513d9d1f97cf366e31a3920a4bf.pdf" TargetMode="External" /><Relationship Type="http://schemas.openxmlformats.org/officeDocument/2006/relationships/hyperlink" Id="rId93" Target="https://rebeccafrostdavis.wordpress.com/2012/09/03/crowdsourcing-undergraduates-and-digital-humanities-projects/" TargetMode="External" /><Relationship Type="http://schemas.openxmlformats.org/officeDocument/2006/relationships/hyperlink" Id="rId272" Target="https://repository.lib.ncsu.edu/bitstream/handle/1840.2/83/antelman_self-archiving.pdf" TargetMode="External" /><Relationship Type="http://schemas.openxmlformats.org/officeDocument/2006/relationships/hyperlink" Id="rId293" Target="https://src-online.ca/index.php/src/article/view/222/415" TargetMode="External" /><Relationship Type="http://schemas.openxmlformats.org/officeDocument/2006/relationships/hyperlink" Id="rId308" Target="https://strathprints.strath.ac.uk/1896/1/strathprints001896.pdf" TargetMode="External" /><Relationship Type="http://schemas.openxmlformats.org/officeDocument/2006/relationships/hyperlink" Id="rId78" Target="https://techterms.com" TargetMode="External" /><Relationship Type="http://schemas.openxmlformats.org/officeDocument/2006/relationships/hyperlink" Id="rId190" Target="https://www.academia.edu/2305364/Che_cos_e_oggi_l_informatica_umanistica_L_impatto_della_tecnologia" TargetMode="External" /><Relationship Type="http://schemas.openxmlformats.org/officeDocument/2006/relationships/hyperlink" Id="rId221" Target="https://www.academia.edu/6604207/Lattribuzione_di_testi_con_metodi_quantitativi_riconoscimento_di_testi_gramsciani" TargetMode="External" /><Relationship Type="http://schemas.openxmlformats.org/officeDocument/2006/relationships/hyperlink" Id="rId269" Target="https://www.academia.edu/about" TargetMode="External" /><Relationship Type="http://schemas.openxmlformats.org/officeDocument/2006/relationships/hyperlink" Id="rId200" Target="https://www.ai4business.it/intelligenza-artificiale/deep-learning/reti-neurali/" TargetMode="External" /><Relationship Type="http://schemas.openxmlformats.org/officeDocument/2006/relationships/hyperlink" Id="rId177" Target="https://www.blackhat.com/docs/eu-15/materials/eu-15-Balduzzi-Cybercrmine-In-The-Deep-Web-wp.pdf" TargetMode="External" /><Relationship Type="http://schemas.openxmlformats.org/officeDocument/2006/relationships/hyperlink" Id="rId206" Target="https://www.cs.huji.ac.il/~shais/UnderstandingMachineLearning/understanding-machine-learning-theory-algorithms.pdf" TargetMode="External" /><Relationship Type="http://schemas.openxmlformats.org/officeDocument/2006/relationships/hyperlink" Id="rId204" Target="https://www.cs.ubbcluj.ro/~gabis/ml/ml-books/McGrawHill%20-%20Machine%20Learning%20-Tom%20Mitchell.pdf" TargetMode="External" /><Relationship Type="http://schemas.openxmlformats.org/officeDocument/2006/relationships/hyperlink" Id="rId225" Target="https://www.degruyter.com/downloadpdf/j/opli.2016.2.issue-1/opli-2016-0026/opli-2016-0026.pdf" TargetMode="External" /><Relationship Type="http://schemas.openxmlformats.org/officeDocument/2006/relationships/hyperlink" Id="rId313" Target="https://www.degruyter.com/view/db/tll" TargetMode="External" /><Relationship Type="http://schemas.openxmlformats.org/officeDocument/2006/relationships/hyperlink" Id="rId72" Target="https://www.diglib.org/?s=definition+of+digital+librar" TargetMode="External" /><Relationship Type="http://schemas.openxmlformats.org/officeDocument/2006/relationships/hyperlink" Id="rId113" Target="https://www.hastac.org/blogs/tzepel/2013/05/02/visualization-digital-humanities" TargetMode="External" /><Relationship Type="http://schemas.openxmlformats.org/officeDocument/2006/relationships/hyperlink" Id="rId79" Target="https://www.html5rocks.com/en/tutorials/internals/howbrowserswork/#The_browser_main_functionality" TargetMode="External" /><Relationship Type="http://schemas.openxmlformats.org/officeDocument/2006/relationships/hyperlink" Id="rId38" Target="https://www.ica.org/en" TargetMode="External" /><Relationship Type="http://schemas.openxmlformats.org/officeDocument/2006/relationships/hyperlink" Id="rId120" Target="https://www.ifla.org/" TargetMode="External" /><Relationship Type="http://schemas.openxmlformats.org/officeDocument/2006/relationships/hyperlink" Id="rId96" Target="https://www.ilsole24ore.com/art/SoleOnLine4/Economia%20e%20Lavoro/2009/02/crowdsourcing-rete-soluzione.shtml" TargetMode="External" /><Relationship Type="http://schemas.openxmlformats.org/officeDocument/2006/relationships/hyperlink" Id="rId242" Target="https://www.loc.gov/z3950/gateway.html" TargetMode="External" /><Relationship Type="http://schemas.openxmlformats.org/officeDocument/2006/relationships/hyperlink" Id="rId133" Target="https://www.medra.org/it/DOI.htm" TargetMode="External" /><Relationship Type="http://schemas.openxmlformats.org/officeDocument/2006/relationships/hyperlink" Id="rId109" Target="https://www.merita.biz/data-visualization/" TargetMode="External" /><Relationship Type="http://schemas.openxmlformats.org/officeDocument/2006/relationships/hyperlink" Id="rId86" Target="https://www.neh.gov/humanities/2013/julyaugust/feature/the-rise-the-machines" TargetMode="External" /><Relationship Type="http://schemas.openxmlformats.org/officeDocument/2006/relationships/hyperlink" Id="rId280" Target="https://www.questia.com/library/journal/1G1-331807690/driving-on-the-green-road-self-archiving-research" TargetMode="External" /><Relationship Type="http://schemas.openxmlformats.org/officeDocument/2006/relationships/hyperlink" Id="rId268" Target="https://www.researchgate.net/about" TargetMode="External" /><Relationship Type="http://schemas.openxmlformats.org/officeDocument/2006/relationships/hyperlink" Id="rId220" Target="https://www.researchgate.net/publication/228663468_An_example_of_mathematical_authorship_attribution" TargetMode="External" /><Relationship Type="http://schemas.openxmlformats.org/officeDocument/2006/relationships/hyperlink" Id="rId279" Target="https://www.researchgate.net/publication/28693015_RoMEO_Studies_8_Self-archiving_The_logic_behind_the_colour-coding_used_in_the_Copyright_Knowledge_Bank" TargetMode="External" /><Relationship Type="http://schemas.openxmlformats.org/officeDocument/2006/relationships/hyperlink" Id="rId276" Target="https://www.researchgate.net/publication/328771143_Self-archiving_options_on_social_networks_a_review_of_options" TargetMode="External" /><Relationship Type="http://schemas.openxmlformats.org/officeDocument/2006/relationships/hyperlink" Id="rId303" Target="https://www.researchgate.net/publication/32895215_The_need_for_a_FC_as_the_basis_of_all_methods_of_Information_retrieval" TargetMode="External" /><Relationship Type="http://schemas.openxmlformats.org/officeDocument/2006/relationships/hyperlink" Id="rId111" Target="https://www.rivistastudio.com/data-visualization-2/" TargetMode="External" /><Relationship Type="http://schemas.openxmlformats.org/officeDocument/2006/relationships/hyperlink" Id="rId110" Target="https://www.rivistastudio.com/data-visualization-una-storia/" TargetMode="External" /><Relationship Type="http://schemas.openxmlformats.org/officeDocument/2006/relationships/hyperlink" Id="rId97" Target="https://www.slideshare.net/StifoPers/presentatie-henk-van-ess" TargetMode="External" /><Relationship Type="http://schemas.openxmlformats.org/officeDocument/2006/relationships/hyperlink" Id="rId104" Target="https://www.tacc.utexas.edu/research-development/tacc-projects/a-thousand-words" TargetMode="External" /><Relationship Type="http://schemas.openxmlformats.org/officeDocument/2006/relationships/hyperlink" Id="rId112" Target="https://www.tagmanageritalia.it/glossario-data-visualization/#gref" TargetMode="External" /><Relationship Type="http://schemas.openxmlformats.org/officeDocument/2006/relationships/hyperlink" Id="rId117" Target="https://www.tandfonline.com/doi/pdf/10.1080/00048623.2000.10755130" TargetMode="External" /><Relationship Type="http://schemas.openxmlformats.org/officeDocument/2006/relationships/hyperlink" Id="rId299" Target="https://www.tei-c.org/Vault/P4/Lite/teiu5_en.pdf" TargetMode="External" /><Relationship Type="http://schemas.openxmlformats.org/officeDocument/2006/relationships/hyperlink" Id="rId56" Target="https://www.tlg.uci.edu/encoding/quickbeta.pdf" TargetMode="External" /><Relationship Type="http://schemas.openxmlformats.org/officeDocument/2006/relationships/hyperlink" Id="rId178" Target="https://www.unipa.it/biblioteche/Cerca-una-risorsa/Motori-di-ricerca-scientifici-/" TargetMode="External" /><Relationship Type="http://schemas.openxmlformats.org/officeDocument/2006/relationships/hyperlink" Id="rId310" Target="https://www.w3.org/TR/2005/WD-swbp-thesaurus-pubguide-20050517/" TargetMode="External" /><Relationship Type="http://schemas.openxmlformats.org/officeDocument/2006/relationships/hyperlink" Id="rId140" Target="https://www.w3.org/TR/REC-xml/#Notations" TargetMode="External" /><Relationship Type="http://schemas.openxmlformats.org/officeDocument/2006/relationships/hyperlink" Id="rId139" Target="https://www.w3schools.com/xml/xml_dtd_entities.asp" TargetMode="External" /><Relationship Type="http://schemas.openxmlformats.org/officeDocument/2006/relationships/hyperlink" Id="rId198" Target="https://www.webopedia.com/TERM/U/user\_interface.html" TargetMode="External" /><Relationship Type="http://schemas.openxmlformats.org/officeDocument/2006/relationships/hyperlink" Id="rId173" Target="https://www.wilsoncenter.org/sites/default/files/stip\_dark\_web.pdf" TargetMode="External" /><Relationship Type="http://schemas.openxmlformats.org/officeDocument/2006/relationships/hyperlink" Id="rId94"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07" Target="http://apps.dri.ie/motif/docs/guidelines.pdf" TargetMode="External" /><Relationship Type="http://schemas.openxmlformats.org/officeDocument/2006/relationships/hyperlink" Id="rId170" Target="http://biblioteca.bo.cnr.it/index.php/it/open-access/pubblicare-oa/item/271-green-open-access" TargetMode="External" /><Relationship Type="http://schemas.openxmlformats.org/officeDocument/2006/relationships/hyperlink" Id="rId167" Target="http://biblioteca.bo.cnr.it/index.php/it/open-access/pubblicare-oa/item/272-gold-road" TargetMode="External" /><Relationship Type="http://schemas.openxmlformats.org/officeDocument/2006/relationships/hyperlink" Id="rId135" Target="http://biblioteche.unige.it/node/255" TargetMode="External" /><Relationship Type="http://schemas.openxmlformats.org/officeDocument/2006/relationships/hyperlink" Id="rId315" Target="http://boethius.music.indiana.edu/tml/" TargetMode="External" /><Relationship Type="http://schemas.openxmlformats.org/officeDocument/2006/relationships/hyperlink" Id="rId65" Target="http://bollettino.aib.it/article/view/8394/7498" TargetMode="External" /><Relationship Type="http://schemas.openxmlformats.org/officeDocument/2006/relationships/hyperlink" Id="rId66" Target="http://digitalia.sbn.it/article/view/325/215" TargetMode="External" /><Relationship Type="http://schemas.openxmlformats.org/officeDocument/2006/relationships/hyperlink" Id="rId90" Target="http://discovery.ucl.ac.uk/1447269/1/MTerras\_Crowdsourcing%20in%20Digital%20Humanities\_Final.pdf" TargetMode="External" /><Relationship Type="http://schemas.openxmlformats.org/officeDocument/2006/relationships/hyperlink" Id="rId84" Target="http://dizionari.corriere.it/dizionario_italiano/C/concordanza.shtml" TargetMode="External" /><Relationship Type="http://schemas.openxmlformats.org/officeDocument/2006/relationships/hyperlink" Id="rId43" Target="http://edizionicafoscari.unive.it/media/pdf/books/978-88-6969-183-6/978-88-6969-183-6_IhKmUbC.pdf" TargetMode="External" /><Relationship Type="http://schemas.openxmlformats.org/officeDocument/2006/relationships/hyperlink" Id="rId223" Target="http://eprints.bice.rm.cnr.it/17545/1/bookBoschetti2018.pdf" TargetMode="External" /><Relationship Type="http://schemas.openxmlformats.org/officeDocument/2006/relationships/hyperlink" Id="rId275" Target="http://eprints.rclis.org/4096/" TargetMode="External" /><Relationship Type="http://schemas.openxmlformats.org/officeDocument/2006/relationships/hyperlink" Id="rId160" Target="http://filologiadigitale-verona.it/wp-content/uploads/2017/04/Introduzione-alla-Filologia-Digitale-1.pdf" TargetMode="External" /><Relationship Type="http://schemas.openxmlformats.org/officeDocument/2006/relationships/hyperlink" Id="rId132"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04" Target="http://journals.lib.washington.edu/index.php/acro/article/view/12688/11192" TargetMode="External" /><Relationship Type="http://schemas.openxmlformats.org/officeDocument/2006/relationships/hyperlink" Id="rId153" Target="http://journals.openedition.org/laboratoireitalien/143" TargetMode="External" /><Relationship Type="http://schemas.openxmlformats.org/officeDocument/2006/relationships/hyperlink" Id="rId154" Target="http://journals.oregondigital.org/hsda/article/download/2991/2676" TargetMode="External" /><Relationship Type="http://schemas.openxmlformats.org/officeDocument/2006/relationships/hyperlink" Id="rId274" Target="http://opcit.eprints.org/feb19oa/brody-impact.pdf" TargetMode="External" /><Relationship Type="http://schemas.openxmlformats.org/officeDocument/2006/relationships/hyperlink" Id="rId80" Target="http://openbookproject.net/courses/intro2ict/web/web\_browsers.html" TargetMode="External" /><Relationship Type="http://schemas.openxmlformats.org/officeDocument/2006/relationships/hyperlink" Id="rId306" Target="http://redc.revistas.csic.es/index.php/redc/article/view/675/750" TargetMode="External" /><Relationship Type="http://schemas.openxmlformats.org/officeDocument/2006/relationships/hyperlink" Id="rId103" Target="http://republicofletters.stanford.edu/" TargetMode="External" /><Relationship Type="http://schemas.openxmlformats.org/officeDocument/2006/relationships/hyperlink" Id="rId108" Target="http://republicofletters.stanford.edu/index.html" TargetMode="External" /><Relationship Type="http://schemas.openxmlformats.org/officeDocument/2006/relationships/hyperlink" Id="rId125" Target="http://rimpa.com.au/assets/2015/09/eBook-Avoiding-the-digital-dark-age.pdf" TargetMode="External" /><Relationship Type="http://schemas.openxmlformats.org/officeDocument/2006/relationships/hyperlink" Id="rId58" Target="http://stephanus.tlg.uci.edu" TargetMode="External" /><Relationship Type="http://schemas.openxmlformats.org/officeDocument/2006/relationships/hyperlink" Id="rId234" Target="http://stephanus.tlg.uci.edu/" TargetMode="External" /><Relationship Type="http://schemas.openxmlformats.org/officeDocument/2006/relationships/hyperlink" Id="rId57" Target="http://stephanus.tlg.uci.edu/Iris/canon/csearch.jsp" TargetMode="External" /><Relationship Type="http://schemas.openxmlformats.org/officeDocument/2006/relationships/hyperlink" Id="rId70" Target="http://thes.bncf.firenze.sbn.it/termine.php?id=30683" TargetMode="External" /><Relationship Type="http://schemas.openxmlformats.org/officeDocument/2006/relationships/hyperlink" Id="rId260" Target="http://tlion.sns.it/" TargetMode="External" /><Relationship Type="http://schemas.openxmlformats.org/officeDocument/2006/relationships/hyperlink" Id="rId245" Target="http://www.aib.it/aib/sezioni/emr/bibtime/num-ii-1/gnoli.htm#nota1" TargetMode="External" /><Relationship Type="http://schemas.openxmlformats.org/officeDocument/2006/relationships/hyperlink" Id="rId241" Target="http://www.aib.it/progetti/opac-italiani/mai-ricerca-globale/" TargetMode="External" /><Relationship Type="http://schemas.openxmlformats.org/officeDocument/2006/relationships/hyperlink" Id="rId134" Target="http://www.aie.it/Portals/_default/Skede/Allegati/Skeda105-1466-2007.5.2/Medra%20brochure%20applicazioni%20IT.pdf" TargetMode="External" /><Relationship Type="http://schemas.openxmlformats.org/officeDocument/2006/relationships/hyperlink" Id="rId292" Target="http://www.andreaminini.com/seo/la-tassonomia-del-sito-web-nella-seo" TargetMode="External" /><Relationship Type="http://schemas.openxmlformats.org/officeDocument/2006/relationships/hyperlink" Id="rId180" Target="http://www.aofs.org/wp-content/uploads/2013/04/130925-What-is-the-Deep-Web.pdf" TargetMode="External" /><Relationship Type="http://schemas.openxmlformats.org/officeDocument/2006/relationships/hyperlink" Id="rId36" Target="http://www.archivi.beniculturali.it/index.php/abc-degli-archivi/glossario" TargetMode="External" /><Relationship Type="http://schemas.openxmlformats.org/officeDocument/2006/relationships/hyperlink" Id="rId161" Target="http://www.argonline.it/argo/argo-n-2/argo-n-2-\_-francesca-tomasi-nuove-frontiere-filologia" TargetMode="External" /><Relationship Type="http://schemas.openxmlformats.org/officeDocument/2006/relationships/hyperlink" Id="rId124" Target="http://www.ariadne.ac.uk/issue46/rusbridge/" TargetMode="External" /><Relationship Type="http://schemas.openxmlformats.org/officeDocument/2006/relationships/hyperlink" Id="rId238" Target="http://www.cdlib.org/gateways/technology/glossary.html?field=glossary&amp;action=search&amp;query=oac#d" TargetMode="External" /><Relationship Type="http://schemas.openxmlformats.org/officeDocument/2006/relationships/hyperlink" Id="rId217" Target="http://www.conservazionedigitale.org/wp/approfondimenti/depositi-di-conservazione/oais-reference-model" TargetMode="External" /><Relationship Type="http://schemas.openxmlformats.org/officeDocument/2006/relationships/hyperlink" Id="rId186" Target="http://www.corpusthomisticum.org/it/index.age" TargetMode="External" /><Relationship Type="http://schemas.openxmlformats.org/officeDocument/2006/relationships/hyperlink" Id="rId296" Target="http://www.datamanager.it/rivista/searching/il-valore-della-tassonomia-nella-ricerca-delle-informazioni/999/" TargetMode="External" /><Relationship Type="http://schemas.openxmlformats.org/officeDocument/2006/relationships/hyperlink" Id="rId159" Target="http://www.dfll.univr.it/documenti/Iniziativa/dall/dall639204.pdf" TargetMode="External" /><Relationship Type="http://schemas.openxmlformats.org/officeDocument/2006/relationships/hyperlink" Id="rId128" Target="http://www.doi.org/" TargetMode="External" /><Relationship Type="http://schemas.openxmlformats.org/officeDocument/2006/relationships/hyperlink" Id="rId326" Target="http://www.dsi.unive.it/~asorato/SlideXML/DTD.pdf" TargetMode="External" /><Relationship Type="http://schemas.openxmlformats.org/officeDocument/2006/relationships/hyperlink" Id="rId291" Target="http://www.editricesapienza.it/node/7688" TargetMode="External" /><Relationship Type="http://schemas.openxmlformats.org/officeDocument/2006/relationships/hyperlink" Id="rId257" Target="http://www.garzantilinguistica.it/ricerca/?q=paratesto" TargetMode="External" /><Relationship Type="http://schemas.openxmlformats.org/officeDocument/2006/relationships/hyperlink" Id="rId157" Target="http://www.griseldaonline.it/informatica/edizione-digitale-di-fonti-primarie.html" TargetMode="External" /><Relationship Type="http://schemas.openxmlformats.org/officeDocument/2006/relationships/hyperlink" Id="rId227" Target="http://www.griseldaonline.it/informatica/la-linguistica-computazionale-tamburini.html" TargetMode="External" /><Relationship Type="http://schemas.openxmlformats.org/officeDocument/2006/relationships/hyperlink" Id="rId145" Target="http://www.icar.beniculturali.it/index.php?id=52" TargetMode="External" /><Relationship Type="http://schemas.openxmlformats.org/officeDocument/2006/relationships/hyperlink" Id="rId213" Target="http://www.iccu.sbn.it/opencms/opencms/it/main/standard/metadati" TargetMode="External" /><Relationship Type="http://schemas.openxmlformats.org/officeDocument/2006/relationships/hyperlink" Id="rId74" Target="http://www.iccu.sbn.it/upload/documenti/BDI-SDF-Prog.pdf" TargetMode="External" /><Relationship Type="http://schemas.openxmlformats.org/officeDocument/2006/relationships/hyperlink" Id="rId73" Target="http://www.iccu.sbn.it/upload/documenti/BDI-SDF.pdf" TargetMode="External" /><Relationship Type="http://schemas.openxmlformats.org/officeDocument/2006/relationships/hyperlink" Id="rId215" Target="http://www.iccu.sbn.it/upload/documenti/Manuale.pdf" TargetMode="External" /><Relationship Type="http://schemas.openxmlformats.org/officeDocument/2006/relationships/hyperlink" Id="rId149" Target="http://www.intertwingly.net/wiki/pie/Rss20AndAtom10Compared" TargetMode="External" /><Relationship Type="http://schemas.openxmlformats.org/officeDocument/2006/relationships/hyperlink" Id="rId252" Target="http://www.iss.it/binary/bibl/cont/Suber.1110468892.pdf" TargetMode="External" /><Relationship Type="http://schemas.openxmlformats.org/officeDocument/2006/relationships/hyperlink" Id="rId144" Target="http://www.loc.gov/ead/index.html" TargetMode="External" /><Relationship Type="http://schemas.openxmlformats.org/officeDocument/2006/relationships/hyperlink" Id="rId214" Target="http://www.loc.gov/standards/mets/METSita.html" TargetMode="External" /><Relationship Type="http://schemas.openxmlformats.org/officeDocument/2006/relationships/hyperlink" Id="rId216" Target="http://www.loc.gov/standards/mods/" TargetMode="External" /><Relationship Type="http://schemas.openxmlformats.org/officeDocument/2006/relationships/hyperlink" Id="rId212" Target="http://www.loc.gov/standards/premis/v3/premis-3-0-final.pdf" TargetMode="External" /><Relationship Type="http://schemas.openxmlformats.org/officeDocument/2006/relationships/hyperlink" Id="rId37" Target="http://www.lombardiabeniculturali.it/archivi/glossario/" TargetMode="External" /><Relationship Type="http://schemas.openxmlformats.org/officeDocument/2006/relationships/hyperlink" Id="rId52" Target="http://www.perseus.tufts.edu/hopper" TargetMode="External" /><Relationship Type="http://schemas.openxmlformats.org/officeDocument/2006/relationships/hyperlink" Id="rId164" Target="http://www.rfc.altervista.org/rfctradotte/rfc959\_tradotta.txt" TargetMode="External" /><Relationship Type="http://schemas.openxmlformats.org/officeDocument/2006/relationships/hyperlink" Id="rId148" Target="http://www.rssboard.org/rss-specification#whatIsRss" TargetMode="External" /><Relationship Type="http://schemas.openxmlformats.org/officeDocument/2006/relationships/hyperlink" Id="rId286" Target="http://www.sgmlsource.com/history/G320-2094/G320-2094.html" TargetMode="External" /><Relationship Type="http://schemas.openxmlformats.org/officeDocument/2006/relationships/hyperlink" Id="rId287" Target="http://www.sil.org/sgml/sgml.html" TargetMode="External" /><Relationship Type="http://schemas.openxmlformats.org/officeDocument/2006/relationships/hyperlink" Id="rId300" Target="http://www.tei-c.org/Guidelines" TargetMode="External" /><Relationship Type="http://schemas.openxmlformats.org/officeDocument/2006/relationships/hyperlink" Id="rId54" Target="http://www.tlg.uci.edu/encoding" TargetMode="External" /><Relationship Type="http://schemas.openxmlformats.org/officeDocument/2006/relationships/hyperlink" Id="rId68" Target="http://www.treccani.it/enciclopedia/biblioteca-digitale_(Enciclopedia-Italiana)" TargetMode="External" /><Relationship Type="http://schemas.openxmlformats.org/officeDocument/2006/relationships/hyperlink" Id="rId69" Target="http://www.treccani.it/enciclopedia/biblioteca-virtuale\_%28XXI-Secolo%29" TargetMode="External" /><Relationship Type="http://schemas.openxmlformats.org/officeDocument/2006/relationships/hyperlink" Id="rId158" Target="http://www.treccani.it/enciclopedia/informatica-umanistica_(XXI-Secolo)" TargetMode="External" /><Relationship Type="http://schemas.openxmlformats.org/officeDocument/2006/relationships/hyperlink" Id="rId192" Target="http://www.treccani.it/enciclopedia/informatica/" TargetMode="External" /><Relationship Type="http://schemas.openxmlformats.org/officeDocument/2006/relationships/hyperlink" Id="rId122" Target="http://www.treccani.it/enciclopedia/obsolescenza-digitale_(Lessico-del-XXI-Secolo)/" TargetMode="External" /><Relationship Type="http://schemas.openxmlformats.org/officeDocument/2006/relationships/hyperlink" Id="rId294" Target="http://www.treccani.it/enciclopedia/tassonomia" TargetMode="External" /><Relationship Type="http://schemas.openxmlformats.org/officeDocument/2006/relationships/hyperlink" Id="rId311" Target="http://www.treccani.it/enciclopedia/thesaurus/" TargetMode="External" /><Relationship Type="http://schemas.openxmlformats.org/officeDocument/2006/relationships/hyperlink" Id="rId319" Target="http://www.treccani.it/enciclopedia/web-semantico_%28Lessico-del-XXI-Secolo%29/" TargetMode="External" /><Relationship Type="http://schemas.openxmlformats.org/officeDocument/2006/relationships/hyperlink" Id="rId230" Target="http://www.treccani.it/vocabolario/intertestualita" TargetMode="External" /><Relationship Type="http://schemas.openxmlformats.org/officeDocument/2006/relationships/hyperlink" Id="rId258" Target="http://www.treccani.it/vocabolario/paratesto" TargetMode="External" /><Relationship Type="http://schemas.openxmlformats.org/officeDocument/2006/relationships/hyperlink" Id="rId312" Target="http://www.treccani.it/vocabolario/thesaurus/" TargetMode="External" /><Relationship Type="http://schemas.openxmlformats.org/officeDocument/2006/relationships/hyperlink" Id="rId195" Target="http://www.treccani.it/vocabolario/umanistico/" TargetMode="External" /><Relationship Type="http://schemas.openxmlformats.org/officeDocument/2006/relationships/hyperlink" Id="rId184" Target="http://www.w3schools.com" TargetMode="External" /><Relationship Type="http://schemas.openxmlformats.org/officeDocument/2006/relationships/hyperlink" Id="rId101" Target="http://www.w3schools.com/" TargetMode="External" /><Relationship Type="http://schemas.openxmlformats.org/officeDocument/2006/relationships/hyperlink" Id="rId194" Target="http://www1.unipa.it/paolo.monella/lincei/files/where/strumenti_v2.0.pdf" TargetMode="External" /><Relationship Type="http://schemas.openxmlformats.org/officeDocument/2006/relationships/hyperlink" Id="rId63" Target="https://ac.els-cdn.com/S0306457398000582/1-s2.0-S0306457398000582-main.pdf?_tid=25a411f0-fe0b-11e7-9e69-00000aacb35d&amp;acdnat=1516471137_5866310621e56d197c1a9a06dce0917d" TargetMode="External" /><Relationship Type="http://schemas.openxmlformats.org/officeDocument/2006/relationships/hyperlink" Id="rId205" Target="https://ai.stanford.edu/~nilsson/MLBOOK.pdf" TargetMode="External" /><Relationship Type="http://schemas.openxmlformats.org/officeDocument/2006/relationships/hyperlink" Id="rId265" Target="https://aiph.hypotheses.org/3193" TargetMode="External" /><Relationship Type="http://schemas.openxmlformats.org/officeDocument/2006/relationships/hyperlink" Id="rId207" Target="https://amslaurea.unibo.it/7660/1/TESI_Marco_Stefenelli.pdf" TargetMode="External" /><Relationship Type="http://schemas.openxmlformats.org/officeDocument/2006/relationships/hyperlink" Id="rId174" Target="https://amslaurea.unibo.it/8456/1/wojtowicz_patryk_tesi.pdf" TargetMode="External" /><Relationship Type="http://schemas.openxmlformats.org/officeDocument/2006/relationships/hyperlink" Id="rId121" Target="https://archive.ifla.org/IV/ifla63/63kuny1.pdf" TargetMode="External" /><Relationship Type="http://schemas.openxmlformats.org/officeDocument/2006/relationships/hyperlink" Id="rId314" Target="https://archive.org/details/ThesaurusLinguaeLatinaeEpigraphicae" TargetMode="External" /><Relationship Type="http://schemas.openxmlformats.org/officeDocument/2006/relationships/hyperlink" Id="rId156" Target="https://boris.unibe.ch/43071/1/variants\_postprint.pdf" TargetMode="External" /><Relationship Type="http://schemas.openxmlformats.org/officeDocument/2006/relationships/hyperlink" Id="rId49" Target="https://chrome.google.com/webstore/detail/greek-beta-code-converter" TargetMode="External" /><Relationship Type="http://schemas.openxmlformats.org/officeDocument/2006/relationships/hyperlink" Id="rId226" Target="https://dl.acm.org/citation.cfm?id=2940332" TargetMode="External" /><Relationship Type="http://schemas.openxmlformats.org/officeDocument/2006/relationships/hyperlink" Id="rId176" Target="https://documents.trendmicro.com/assets/wp/wp_below_the_surface.pdf" TargetMode="External" /><Relationship Type="http://schemas.openxmlformats.org/officeDocument/2006/relationships/hyperlink" Id="rId266" Target="https://doi.org/10.7410/1287" TargetMode="External" /><Relationship Type="http://schemas.openxmlformats.org/officeDocument/2006/relationships/hyperlink" Id="rId277"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7" Target="https://en.wikipedia.org/wiki/Beta\_Code" TargetMode="External" /><Relationship Type="http://schemas.openxmlformats.org/officeDocument/2006/relationships/hyperlink" Id="rId85" Target="https://en.wikipedia.org/wiki/Concordance_(publishing)" TargetMode="External" /><Relationship Type="http://schemas.openxmlformats.org/officeDocument/2006/relationships/hyperlink" Id="rId107" Target="https://en.wikipedia.org/wiki/Data_visualization" TargetMode="External" /><Relationship Type="http://schemas.openxmlformats.org/officeDocument/2006/relationships/hyperlink" Id="rId229" Target="https://en.wikipedia.org/wiki/Google_Ngram_Viewer" TargetMode="External" /><Relationship Type="http://schemas.openxmlformats.org/officeDocument/2006/relationships/hyperlink" Id="rId231" Target="https://en.wikipedia.org/wiki/N-gram" TargetMode="External" /><Relationship Type="http://schemas.openxmlformats.org/officeDocument/2006/relationships/hyperlink" Id="rId51" Target="https://en.wikipedia.org/wiki/Packard\_Humanities\_Institute" TargetMode="External" /><Relationship Type="http://schemas.openxmlformats.org/officeDocument/2006/relationships/hyperlink" Id="rId53" Target="https://en.wikipedia.org/wiki/Perseus_Project" TargetMode="External" /><Relationship Type="http://schemas.openxmlformats.org/officeDocument/2006/relationships/hyperlink" Id="rId281" Target="https://en.wikipedia.org/wiki/Self-archiving" TargetMode="External" /><Relationship Type="http://schemas.openxmlformats.org/officeDocument/2006/relationships/hyperlink" Id="rId233" Target="https://en.wikipedia.org/wiki/Stop_words" TargetMode="External" /><Relationship Type="http://schemas.openxmlformats.org/officeDocument/2006/relationships/hyperlink" Id="rId55" Target="https://en.wikipedia.org/wiki/Thesaurus_Linguae_Graecae" TargetMode="External" /><Relationship Type="http://schemas.openxmlformats.org/officeDocument/2006/relationships/hyperlink" Id="rId282"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24" Target="https://fri.hypotheses.org/128" TargetMode="External" /><Relationship Type="http://schemas.openxmlformats.org/officeDocument/2006/relationships/hyperlink" Id="rId46" Target="https://fri.hypotheses.org/1391" TargetMode="External" /><Relationship Type="http://schemas.openxmlformats.org/officeDocument/2006/relationships/hyperlink" Id="rId222" Target="https://fri.hypotheses.org/915" TargetMode="External" /><Relationship Type="http://schemas.openxmlformats.org/officeDocument/2006/relationships/hyperlink" Id="rId45" Target="https://fri.hypotheses.org/glossario-di-informatica-umanistica" TargetMode="External" /><Relationship Type="http://schemas.openxmlformats.org/officeDocument/2006/relationships/hyperlink" Id="rId152" Target="https://infolet.it/files/2009/04/per\_rcicala4.pdf" TargetMode="External" /><Relationship Type="http://schemas.openxmlformats.org/officeDocument/2006/relationships/hyperlink" Id="rId305" Target="https://infoz.ffzg.hr/infuture/2009/papers/4-09%20Feldvari,%20Thesauri%20usage%20in%20information%20retrieval%20systems.pdf" TargetMode="External" /><Relationship Type="http://schemas.openxmlformats.org/officeDocument/2006/relationships/hyperlink" Id="rId203" Target="https://it.wikipedia.org/wiki/Apprendimento_automatico" TargetMode="External" /><Relationship Type="http://schemas.openxmlformats.org/officeDocument/2006/relationships/hyperlink" Id="rId273" Target="https://it.wikipedia.org/wiki/Autoarchiviazione" TargetMode="External" /><Relationship Type="http://schemas.openxmlformats.org/officeDocument/2006/relationships/hyperlink" Id="rId92" Target="https://it.wikipedia.org/wiki/Crowdsourcing" TargetMode="External" /><Relationship Type="http://schemas.openxmlformats.org/officeDocument/2006/relationships/hyperlink" Id="rId131" Target="https://it.wikipedia.org/wiki/Digital_object_identifier" TargetMode="External" /><Relationship Type="http://schemas.openxmlformats.org/officeDocument/2006/relationships/hyperlink" Id="rId254" Target="https://it.wikipedia.org/wiki/Editore" TargetMode="External" /><Relationship Type="http://schemas.openxmlformats.org/officeDocument/2006/relationships/hyperlink" Id="rId193" Target="https://it.wikipedia.org/wiki/Informatica_umanistica\" TargetMode="External" /><Relationship Type="http://schemas.openxmlformats.org/officeDocument/2006/relationships/hyperlink" Id="rId232" Target="https://it.wikipedia.org/wiki/N-gramma" TargetMode="External" /><Relationship Type="http://schemas.openxmlformats.org/officeDocument/2006/relationships/hyperlink" Id="rId246" Target="https://it.wikipedia.org/wiki/OPAC" TargetMode="External" /><Relationship Type="http://schemas.openxmlformats.org/officeDocument/2006/relationships/hyperlink" Id="rId123" Target="https://it.wikipedia.org/wiki/Obsolescenza_digitale" TargetMode="External" /><Relationship Type="http://schemas.openxmlformats.org/officeDocument/2006/relationships/hyperlink" Id="rId295" Target="https://it.wikipedia.org/wiki/Tassonomia" TargetMode="External" /><Relationship Type="http://schemas.openxmlformats.org/officeDocument/2006/relationships/hyperlink" Id="rId248" Target="https://it.wikipedia.org/wiki/Telnet" TargetMode="External" /><Relationship Type="http://schemas.openxmlformats.org/officeDocument/2006/relationships/hyperlink" Id="rId59" Target="https://it.wikipedia.org/wiki/Unicode" TargetMode="External" /><Relationship Type="http://schemas.openxmlformats.org/officeDocument/2006/relationships/hyperlink" Id="rId179" Target="https://it.wikipedia.org/wiki/Web_sommerso" TargetMode="External" /><Relationship Type="http://schemas.openxmlformats.org/officeDocument/2006/relationships/hyperlink" Id="rId95" Target="https://it.wikisource.org/wiki/Il_crowdsourcing_tra_necessit&#224;_di_coordinamento_e_perdita_di_controllo" TargetMode="External" /><Relationship Type="http://schemas.openxmlformats.org/officeDocument/2006/relationships/hyperlink" Id="rId278" Target="https://jcom.sissa.it/sites/default/files/documents/jcom0203%282003%29F03.pdf" TargetMode="External" /><Relationship Type="http://schemas.openxmlformats.org/officeDocument/2006/relationships/hyperlink" Id="rId119" Target="https://liswiki.org/wiki/Digital_Dark_Ages" TargetMode="External" /><Relationship Type="http://schemas.openxmlformats.org/officeDocument/2006/relationships/hyperlink" Id="rId191" Target="https://medium.com/@luigicatalani/informatica-umanistica-e-digital-humanities-ff57c44d68be" TargetMode="External" /><Relationship Type="http://schemas.openxmlformats.org/officeDocument/2006/relationships/hyperlink" Id="rId71" Target="https://old.diglib.org/about/dldefinition.htm" TargetMode="External" /><Relationship Type="http://schemas.openxmlformats.org/officeDocument/2006/relationships/hyperlink" Id="rId247" Target="https://opac.sbn.it/opacsbn/opac/iccu/informazioni.jsp" TargetMode="External" /><Relationship Type="http://schemas.openxmlformats.org/officeDocument/2006/relationships/hyperlink" Id="rId50" Target="https://packhum.org/" TargetMode="External" /><Relationship Type="http://schemas.openxmlformats.org/officeDocument/2006/relationships/hyperlink" Id="rId48" Target="https://papyri.info/docs/ddbdp" TargetMode="External" /><Relationship Type="http://schemas.openxmlformats.org/officeDocument/2006/relationships/hyperlink" Id="rId62" Target="https://pdfs.semanticscholar.org/d0e6/90b74b3b9513d9d1f97cf366e31a3920a4bf.pdf" TargetMode="External" /><Relationship Type="http://schemas.openxmlformats.org/officeDocument/2006/relationships/hyperlink" Id="rId93" Target="https://rebeccafrostdavis.wordpress.com/2012/09/03/crowdsourcing-undergraduates-and-digital-humanities-projects/" TargetMode="External" /><Relationship Type="http://schemas.openxmlformats.org/officeDocument/2006/relationships/hyperlink" Id="rId272" Target="https://repository.lib.ncsu.edu/bitstream/handle/1840.2/83/antelman_self-archiving.pdf" TargetMode="External" /><Relationship Type="http://schemas.openxmlformats.org/officeDocument/2006/relationships/hyperlink" Id="rId293" Target="https://src-online.ca/index.php/src/article/view/222/415" TargetMode="External" /><Relationship Type="http://schemas.openxmlformats.org/officeDocument/2006/relationships/hyperlink" Id="rId308" Target="https://strathprints.strath.ac.uk/1896/1/strathprints001896.pdf" TargetMode="External" /><Relationship Type="http://schemas.openxmlformats.org/officeDocument/2006/relationships/hyperlink" Id="rId78" Target="https://techterms.com" TargetMode="External" /><Relationship Type="http://schemas.openxmlformats.org/officeDocument/2006/relationships/hyperlink" Id="rId190" Target="https://www.academia.edu/2305364/Che_cos_e_oggi_l_informatica_umanistica_L_impatto_della_tecnologia" TargetMode="External" /><Relationship Type="http://schemas.openxmlformats.org/officeDocument/2006/relationships/hyperlink" Id="rId221" Target="https://www.academia.edu/6604207/Lattribuzione_di_testi_con_metodi_quantitativi_riconoscimento_di_testi_gramsciani" TargetMode="External" /><Relationship Type="http://schemas.openxmlformats.org/officeDocument/2006/relationships/hyperlink" Id="rId269" Target="https://www.academia.edu/about" TargetMode="External" /><Relationship Type="http://schemas.openxmlformats.org/officeDocument/2006/relationships/hyperlink" Id="rId200" Target="https://www.ai4business.it/intelligenza-artificiale/deep-learning/reti-neurali/" TargetMode="External" /><Relationship Type="http://schemas.openxmlformats.org/officeDocument/2006/relationships/hyperlink" Id="rId177" Target="https://www.blackhat.com/docs/eu-15/materials/eu-15-Balduzzi-Cybercrmine-In-The-Deep-Web-wp.pdf" TargetMode="External" /><Relationship Type="http://schemas.openxmlformats.org/officeDocument/2006/relationships/hyperlink" Id="rId206" Target="https://www.cs.huji.ac.il/~shais/UnderstandingMachineLearning/understanding-machine-learning-theory-algorithms.pdf" TargetMode="External" /><Relationship Type="http://schemas.openxmlformats.org/officeDocument/2006/relationships/hyperlink" Id="rId204" Target="https://www.cs.ubbcluj.ro/~gabis/ml/ml-books/McGrawHill%20-%20Machine%20Learning%20-Tom%20Mitchell.pdf" TargetMode="External" /><Relationship Type="http://schemas.openxmlformats.org/officeDocument/2006/relationships/hyperlink" Id="rId225" Target="https://www.degruyter.com/downloadpdf/j/opli.2016.2.issue-1/opli-2016-0026/opli-2016-0026.pdf" TargetMode="External" /><Relationship Type="http://schemas.openxmlformats.org/officeDocument/2006/relationships/hyperlink" Id="rId313" Target="https://www.degruyter.com/view/db/tll" TargetMode="External" /><Relationship Type="http://schemas.openxmlformats.org/officeDocument/2006/relationships/hyperlink" Id="rId72" Target="https://www.diglib.org/?s=definition+of+digital+librar" TargetMode="External" /><Relationship Type="http://schemas.openxmlformats.org/officeDocument/2006/relationships/hyperlink" Id="rId113" Target="https://www.hastac.org/blogs/tzepel/2013/05/02/visualization-digital-humanities" TargetMode="External" /><Relationship Type="http://schemas.openxmlformats.org/officeDocument/2006/relationships/hyperlink" Id="rId79" Target="https://www.html5rocks.com/en/tutorials/internals/howbrowserswork/#The_browser_main_functionality" TargetMode="External" /><Relationship Type="http://schemas.openxmlformats.org/officeDocument/2006/relationships/hyperlink" Id="rId38" Target="https://www.ica.org/en" TargetMode="External" /><Relationship Type="http://schemas.openxmlformats.org/officeDocument/2006/relationships/hyperlink" Id="rId120" Target="https://www.ifla.org/" TargetMode="External" /><Relationship Type="http://schemas.openxmlformats.org/officeDocument/2006/relationships/hyperlink" Id="rId96" Target="https://www.ilsole24ore.com/art/SoleOnLine4/Economia%20e%20Lavoro/2009/02/crowdsourcing-rete-soluzione.shtml" TargetMode="External" /><Relationship Type="http://schemas.openxmlformats.org/officeDocument/2006/relationships/hyperlink" Id="rId242" Target="https://www.loc.gov/z3950/gateway.html" TargetMode="External" /><Relationship Type="http://schemas.openxmlformats.org/officeDocument/2006/relationships/hyperlink" Id="rId133" Target="https://www.medra.org/it/DOI.htm" TargetMode="External" /><Relationship Type="http://schemas.openxmlformats.org/officeDocument/2006/relationships/hyperlink" Id="rId109" Target="https://www.merita.biz/data-visualization/" TargetMode="External" /><Relationship Type="http://schemas.openxmlformats.org/officeDocument/2006/relationships/hyperlink" Id="rId86" Target="https://www.neh.gov/humanities/2013/julyaugust/feature/the-rise-the-machines" TargetMode="External" /><Relationship Type="http://schemas.openxmlformats.org/officeDocument/2006/relationships/hyperlink" Id="rId280" Target="https://www.questia.com/library/journal/1G1-331807690/driving-on-the-green-road-self-archiving-research" TargetMode="External" /><Relationship Type="http://schemas.openxmlformats.org/officeDocument/2006/relationships/hyperlink" Id="rId268" Target="https://www.researchgate.net/about" TargetMode="External" /><Relationship Type="http://schemas.openxmlformats.org/officeDocument/2006/relationships/hyperlink" Id="rId220" Target="https://www.researchgate.net/publication/228663468_An_example_of_mathematical_authorship_attribution" TargetMode="External" /><Relationship Type="http://schemas.openxmlformats.org/officeDocument/2006/relationships/hyperlink" Id="rId279" Target="https://www.researchgate.net/publication/28693015_RoMEO_Studies_8_Self-archiving_The_logic_behind_the_colour-coding_used_in_the_Copyright_Knowledge_Bank" TargetMode="External" /><Relationship Type="http://schemas.openxmlformats.org/officeDocument/2006/relationships/hyperlink" Id="rId276" Target="https://www.researchgate.net/publication/328771143_Self-archiving_options_on_social_networks_a_review_of_options" TargetMode="External" /><Relationship Type="http://schemas.openxmlformats.org/officeDocument/2006/relationships/hyperlink" Id="rId303" Target="https://www.researchgate.net/publication/32895215_The_need_for_a_FC_as_the_basis_of_all_methods_of_Information_retrieval" TargetMode="External" /><Relationship Type="http://schemas.openxmlformats.org/officeDocument/2006/relationships/hyperlink" Id="rId111" Target="https://www.rivistastudio.com/data-visualization-2/" TargetMode="External" /><Relationship Type="http://schemas.openxmlformats.org/officeDocument/2006/relationships/hyperlink" Id="rId110" Target="https://www.rivistastudio.com/data-visualization-una-storia/" TargetMode="External" /><Relationship Type="http://schemas.openxmlformats.org/officeDocument/2006/relationships/hyperlink" Id="rId97" Target="https://www.slideshare.net/StifoPers/presentatie-henk-van-ess" TargetMode="External" /><Relationship Type="http://schemas.openxmlformats.org/officeDocument/2006/relationships/hyperlink" Id="rId104" Target="https://www.tacc.utexas.edu/research-development/tacc-projects/a-thousand-words" TargetMode="External" /><Relationship Type="http://schemas.openxmlformats.org/officeDocument/2006/relationships/hyperlink" Id="rId112" Target="https://www.tagmanageritalia.it/glossario-data-visualization/#gref" TargetMode="External" /><Relationship Type="http://schemas.openxmlformats.org/officeDocument/2006/relationships/hyperlink" Id="rId117" Target="https://www.tandfonline.com/doi/pdf/10.1080/00048623.2000.10755130" TargetMode="External" /><Relationship Type="http://schemas.openxmlformats.org/officeDocument/2006/relationships/hyperlink" Id="rId299" Target="https://www.tei-c.org/Vault/P4/Lite/teiu5_en.pdf" TargetMode="External" /><Relationship Type="http://schemas.openxmlformats.org/officeDocument/2006/relationships/hyperlink" Id="rId56" Target="https://www.tlg.uci.edu/encoding/quickbeta.pdf" TargetMode="External" /><Relationship Type="http://schemas.openxmlformats.org/officeDocument/2006/relationships/hyperlink" Id="rId178" Target="https://www.unipa.it/biblioteche/Cerca-una-risorsa/Motori-di-ricerca-scientifici-/" TargetMode="External" /><Relationship Type="http://schemas.openxmlformats.org/officeDocument/2006/relationships/hyperlink" Id="rId310" Target="https://www.w3.org/TR/2005/WD-swbp-thesaurus-pubguide-20050517/" TargetMode="External" /><Relationship Type="http://schemas.openxmlformats.org/officeDocument/2006/relationships/hyperlink" Id="rId140" Target="https://www.w3.org/TR/REC-xml/#Notations" TargetMode="External" /><Relationship Type="http://schemas.openxmlformats.org/officeDocument/2006/relationships/hyperlink" Id="rId139" Target="https://www.w3schools.com/xml/xml_dtd_entities.asp" TargetMode="External" /><Relationship Type="http://schemas.openxmlformats.org/officeDocument/2006/relationships/hyperlink" Id="rId198" Target="https://www.webopedia.com/TERM/U/user\_interface.html" TargetMode="External" /><Relationship Type="http://schemas.openxmlformats.org/officeDocument/2006/relationships/hyperlink" Id="rId173" Target="https://www.wilsoncenter.org/sites/default/files/stip\_dark\_web.pdf" TargetMode="External" /><Relationship Type="http://schemas.openxmlformats.org/officeDocument/2006/relationships/hyperlink" Id="rId94"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3T18:27:44Z</dcterms:created>
  <dcterms:modified xsi:type="dcterms:W3CDTF">2019-03-23T18: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3</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